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C9D02A7" w14:textId="275E2C81" w:rsidR="0018044B" w:rsidRDefault="002F2FBF">
      <w:r>
        <w:rPr>
          <w:noProof/>
          <w:lang w:val="en-US"/>
        </w:rPr>
        <mc:AlternateContent>
          <mc:Choice Requires="wps">
            <w:drawing>
              <wp:anchor distT="0" distB="0" distL="114300" distR="114300" simplePos="0" relativeHeight="251651072" behindDoc="0" locked="0" layoutInCell="1" allowOverlap="1" wp14:anchorId="7C9D02B5" wp14:editId="16746EE3">
                <wp:simplePos x="0" y="0"/>
                <wp:positionH relativeFrom="column">
                  <wp:posOffset>-316523</wp:posOffset>
                </wp:positionH>
                <wp:positionV relativeFrom="paragraph">
                  <wp:posOffset>11723</wp:posOffset>
                </wp:positionV>
                <wp:extent cx="3838575" cy="5920154"/>
                <wp:effectExtent l="0" t="0" r="9525" b="4445"/>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38575" cy="5920154"/>
                        </a:xfrm>
                        <a:prstGeom prst="rect">
                          <a:avLst/>
                        </a:prstGeom>
                        <a:solidFill>
                          <a:srgbClr val="FFFFFF"/>
                        </a:solidFill>
                        <a:ln w="9525">
                          <a:noFill/>
                          <a:miter lim="800000"/>
                          <a:headEnd/>
                          <a:tailEnd/>
                        </a:ln>
                      </wps:spPr>
                      <wps:txbx>
                        <w:txbxContent>
                          <w:p w14:paraId="7C9D02E2" w14:textId="77777777" w:rsidR="00773F50" w:rsidRPr="002D51E5" w:rsidRDefault="00257408" w:rsidP="002D51E5">
                            <w:pPr>
                              <w:rPr>
                                <w:rFonts w:ascii="Book Antiqua" w:hAnsi="Book Antiqua"/>
                              </w:rPr>
                            </w:pPr>
                            <w:r>
                              <w:rPr>
                                <w:rFonts w:ascii="Book Antiqua" w:hAnsi="Book Antiqua"/>
                              </w:rPr>
                              <w:t>Seu filho vai gostar de comer com as mãos e, em algum momento, com uma colher. Não se preocupe com a bagunça! Seu filho está aprendendo e isso é importante para o desenvolvimento.</w:t>
                            </w:r>
                          </w:p>
                          <w:p w14:paraId="7C9D02E3" w14:textId="770B97FF" w:rsidR="00257408" w:rsidRDefault="00E54DE3" w:rsidP="00E54DE3">
                            <w:pPr>
                              <w:pStyle w:val="PargrafodaLista"/>
                              <w:numPr>
                                <w:ilvl w:val="0"/>
                                <w:numId w:val="4"/>
                              </w:numPr>
                              <w:rPr>
                                <w:rFonts w:ascii="Book Antiqua" w:hAnsi="Book Antiqua"/>
                              </w:rPr>
                            </w:pPr>
                            <w:r>
                              <w:rPr>
                                <w:rFonts w:ascii="Book Antiqua" w:hAnsi="Book Antiqua"/>
                              </w:rPr>
                              <w:t>Permita</w:t>
                            </w:r>
                            <w:r w:rsidR="00DB654B">
                              <w:rPr>
                                <w:rFonts w:ascii="Book Antiqua" w:hAnsi="Book Antiqua"/>
                              </w:rPr>
                              <w:t xml:space="preserve"> que seu filho decida o momento e a quantidade que deseja comer nas refeições e nos lanches. Ofereça uma variedade de opções saudáveis e deixe</w:t>
                            </w:r>
                            <w:r w:rsidR="007E2A13">
                              <w:rPr>
                                <w:rFonts w:ascii="Book Antiqua" w:hAnsi="Book Antiqua"/>
                              </w:rPr>
                              <w:t xml:space="preserve"> ele </w:t>
                            </w:r>
                            <w:r w:rsidR="00DB654B">
                              <w:rPr>
                                <w:rFonts w:ascii="Book Antiqua" w:hAnsi="Book Antiqua"/>
                              </w:rPr>
                              <w:t>escolh</w:t>
                            </w:r>
                            <w:r w:rsidR="00141FDE">
                              <w:rPr>
                                <w:rFonts w:ascii="Book Antiqua" w:hAnsi="Book Antiqua"/>
                              </w:rPr>
                              <w:t>er</w:t>
                            </w:r>
                            <w:r w:rsidR="00DB654B">
                              <w:rPr>
                                <w:rFonts w:ascii="Book Antiqua" w:hAnsi="Book Antiqua"/>
                              </w:rPr>
                              <w:t>.</w:t>
                            </w:r>
                          </w:p>
                          <w:p w14:paraId="7C9D02E4" w14:textId="5E8B22D8" w:rsidR="002D51E5" w:rsidRDefault="002D51E5" w:rsidP="00257408">
                            <w:pPr>
                              <w:pStyle w:val="PargrafodaLista"/>
                              <w:numPr>
                                <w:ilvl w:val="0"/>
                                <w:numId w:val="4"/>
                              </w:numPr>
                              <w:rPr>
                                <w:rFonts w:ascii="Book Antiqua" w:hAnsi="Book Antiqua"/>
                              </w:rPr>
                            </w:pPr>
                            <w:r>
                              <w:rPr>
                                <w:rFonts w:ascii="Book Antiqua" w:hAnsi="Book Antiqua"/>
                              </w:rPr>
                              <w:t>Seu filho adora imitar você! Seja um exemplo de comportamentos saudáveis, apreciando uma variedade de alimentos com ele em todas as refeições.</w:t>
                            </w:r>
                          </w:p>
                          <w:p w14:paraId="7C9D02E5" w14:textId="155BA565" w:rsidR="008D24CF" w:rsidRDefault="007A0BDD" w:rsidP="00257408">
                            <w:pPr>
                              <w:pStyle w:val="PargrafodaLista"/>
                              <w:numPr>
                                <w:ilvl w:val="0"/>
                                <w:numId w:val="4"/>
                              </w:numPr>
                              <w:rPr>
                                <w:rFonts w:ascii="Book Antiqua" w:hAnsi="Book Antiqua"/>
                              </w:rPr>
                            </w:pPr>
                            <w:r>
                              <w:rPr>
                                <w:rFonts w:ascii="Book Antiqua" w:hAnsi="Book Antiqua"/>
                              </w:rPr>
                              <w:t xml:space="preserve">A hora das refeições é uma ótima oportunidade para se </w:t>
                            </w:r>
                            <w:r w:rsidR="0038293B">
                              <w:rPr>
                                <w:rFonts w:ascii="Book Antiqua" w:hAnsi="Book Antiqua"/>
                              </w:rPr>
                              <w:t>aproximar dos</w:t>
                            </w:r>
                            <w:r>
                              <w:rPr>
                                <w:rFonts w:ascii="Book Antiqua" w:hAnsi="Book Antiqua"/>
                              </w:rPr>
                              <w:t xml:space="preserve"> seus filhos. Desligue a televisão e outros aparelhos para que não haja distrações.</w:t>
                            </w:r>
                          </w:p>
                          <w:p w14:paraId="7C9D02E6" w14:textId="77777777" w:rsidR="002D51E5" w:rsidRDefault="007A0BDD" w:rsidP="00257408">
                            <w:pPr>
                              <w:pStyle w:val="PargrafodaLista"/>
                              <w:numPr>
                                <w:ilvl w:val="0"/>
                                <w:numId w:val="4"/>
                              </w:numPr>
                              <w:rPr>
                                <w:rFonts w:ascii="Book Antiqua" w:hAnsi="Book Antiqua"/>
                              </w:rPr>
                            </w:pPr>
                            <w:r>
                              <w:rPr>
                                <w:rFonts w:ascii="Book Antiqua" w:hAnsi="Book Antiqua"/>
                              </w:rPr>
                              <w:t xml:space="preserve">Seu filho pode comer menos ou ficar mais exigente à medida que fica mais velho, porque não está crescendo tão rápido quanto quando era bebê. É normal que as crianças comam mais em alguns dias e menos em outros. </w:t>
                            </w:r>
                          </w:p>
                          <w:p w14:paraId="7C9D02E7" w14:textId="77777777" w:rsidR="002D51E5" w:rsidRDefault="00E76FC4" w:rsidP="00257408">
                            <w:pPr>
                              <w:pStyle w:val="PargrafodaLista"/>
                              <w:numPr>
                                <w:ilvl w:val="0"/>
                                <w:numId w:val="4"/>
                              </w:numPr>
                              <w:rPr>
                                <w:rFonts w:ascii="Book Antiqua" w:hAnsi="Book Antiqua"/>
                              </w:rPr>
                            </w:pPr>
                            <w:r>
                              <w:rPr>
                                <w:rFonts w:ascii="Book Antiqua" w:hAnsi="Book Antiqua"/>
                              </w:rPr>
                              <w:t>Seu filho pode recusar novos alimentos e alimentos que já tenha comido. Embora seja frustrante, isso é normal! Apenas espere e reintroduza esses alimentos. Lembre-se que pode demorar um pouco até seu filho perceber que gosta de um novo alimento.</w:t>
                            </w:r>
                          </w:p>
                          <w:p w14:paraId="7C9D02E8" w14:textId="3948062E" w:rsidR="00FE5960" w:rsidRPr="00672A51" w:rsidRDefault="00E047B4" w:rsidP="007E2B04">
                            <w:pPr>
                              <w:pStyle w:val="PargrafodaLista"/>
                              <w:numPr>
                                <w:ilvl w:val="0"/>
                                <w:numId w:val="4"/>
                              </w:numPr>
                              <w:rPr>
                                <w:rFonts w:ascii="Book Antiqua" w:hAnsi="Book Antiqua"/>
                              </w:rPr>
                            </w:pPr>
                            <w:r>
                              <w:rPr>
                                <w:rFonts w:ascii="Book Antiqua" w:hAnsi="Book Antiqua"/>
                              </w:rPr>
                              <w:t xml:space="preserve">Evite recompensar o bom comportamento com doces. Em vez disso, recompense seu filho com mais atividade física, figurinhas ou jogando </w:t>
                            </w:r>
                            <w:r w:rsidR="007E2B04">
                              <w:rPr>
                                <w:rFonts w:ascii="Book Antiqua" w:hAnsi="Book Antiqua"/>
                              </w:rPr>
                              <w:t>o</w:t>
                            </w:r>
                            <w:r>
                              <w:rPr>
                                <w:rFonts w:ascii="Book Antiqua" w:hAnsi="Book Antiqua"/>
                              </w:rPr>
                              <w:t xml:space="preserve"> jogo favorito</w:t>
                            </w:r>
                            <w:r w:rsidR="007E2B04">
                              <w:rPr>
                                <w:rFonts w:ascii="Book Antiqua" w:hAnsi="Book Antiqua"/>
                              </w:rPr>
                              <w:t xml:space="preserve"> dele</w:t>
                            </w:r>
                            <w:r>
                              <w:rPr>
                                <w:rFonts w:ascii="Book Antiqua" w:hAnsi="Book Antiqua"/>
                              </w:rPr>
                              <w:t>.</w:t>
                            </w:r>
                            <w:r>
                              <w:t xml:space="preserve"> </w:t>
                            </w:r>
                            <w:r>
                              <w:tab/>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C9D02B5" id="_x0000_t202" coordsize="21600,21600" o:spt="202" path="m,l,21600r21600,l21600,xe">
                <v:stroke joinstyle="miter"/>
                <v:path gradientshapeok="t" o:connecttype="rect"/>
              </v:shapetype>
              <v:shape id="Text Box 2" o:spid="_x0000_s1026" type="#_x0000_t202" style="position:absolute;margin-left:-24.9pt;margin-top:.9pt;width:302.25pt;height:466.15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" stroked="f">
                <v:textbox>
                  <w:txbxContent>
                    <w:p w14:paraId="7C9D02E2" w14:textId="77777777" w:rsidR="00773F50" w:rsidRPr="002D51E5" w:rsidRDefault="00257408" w:rsidP="002D51E5">
                      <w:pPr>
                        <w:rPr>
                          <w:rFonts w:ascii="Book Antiqua" w:hAnsi="Book Antiqua"/>
                        </w:rPr>
                      </w:pPr>
                      <w:r>
                        <w:rPr>
                          <w:rFonts w:ascii="Book Antiqua" w:hAnsi="Book Antiqua"/>
                        </w:rPr>
                        <w:t>Seu filho vai gostar de comer com as mãos e, em algum momento, com uma colher. Não se preocupe com a bagunça! Seu filho está aprendendo e isso é importante para o desenvolvimento.</w:t>
                      </w:r>
                    </w:p>
                    <w:p w14:paraId="7C9D02E3" w14:textId="770B97FF" w:rsidR="00257408" w:rsidRDefault="00E54DE3" w:rsidP="00E54DE3">
                      <w:pPr>
                        <w:pStyle w:val="PargrafodaLista"/>
                        <w:numPr>
                          <w:ilvl w:val="0"/>
                          <w:numId w:val="4"/>
                        </w:numPr>
                        <w:rPr>
                          <w:rFonts w:ascii="Book Antiqua" w:hAnsi="Book Antiqua"/>
                        </w:rPr>
                      </w:pPr>
                      <w:r>
                        <w:rPr>
                          <w:rFonts w:ascii="Book Antiqua" w:hAnsi="Book Antiqua"/>
                        </w:rPr>
                        <w:t>Permita</w:t>
                      </w:r>
                      <w:r w:rsidR="00DB654B">
                        <w:rPr>
                          <w:rFonts w:ascii="Book Antiqua" w:hAnsi="Book Antiqua"/>
                        </w:rPr>
                        <w:t xml:space="preserve"> que seu filho decida o momento e a quantidade que deseja comer nas refeições e nos lanches. Ofereça uma variedade de opções saudáveis e deixe</w:t>
                      </w:r>
                      <w:r w:rsidR="007E2A13">
                        <w:rPr>
                          <w:rFonts w:ascii="Book Antiqua" w:hAnsi="Book Antiqua"/>
                        </w:rPr>
                        <w:t xml:space="preserve"> ele </w:t>
                      </w:r>
                      <w:r w:rsidR="00DB654B">
                        <w:rPr>
                          <w:rFonts w:ascii="Book Antiqua" w:hAnsi="Book Antiqua"/>
                        </w:rPr>
                        <w:t>escolh</w:t>
                      </w:r>
                      <w:r w:rsidR="00141FDE">
                        <w:rPr>
                          <w:rFonts w:ascii="Book Antiqua" w:hAnsi="Book Antiqua"/>
                        </w:rPr>
                        <w:t>er</w:t>
                      </w:r>
                      <w:r w:rsidR="00DB654B">
                        <w:rPr>
                          <w:rFonts w:ascii="Book Antiqua" w:hAnsi="Book Antiqua"/>
                        </w:rPr>
                        <w:t>.</w:t>
                      </w:r>
                    </w:p>
                    <w:p w14:paraId="7C9D02E4" w14:textId="5E8B22D8" w:rsidR="002D51E5" w:rsidRDefault="002D51E5" w:rsidP="00257408">
                      <w:pPr>
                        <w:pStyle w:val="PargrafodaLista"/>
                        <w:numPr>
                          <w:ilvl w:val="0"/>
                          <w:numId w:val="4"/>
                        </w:numPr>
                        <w:rPr>
                          <w:rFonts w:ascii="Book Antiqua" w:hAnsi="Book Antiqua"/>
                        </w:rPr>
                      </w:pPr>
                      <w:r>
                        <w:rPr>
                          <w:rFonts w:ascii="Book Antiqua" w:hAnsi="Book Antiqua"/>
                        </w:rPr>
                        <w:t>Seu filho adora imitar você! Seja um exemplo de comportamentos saudáveis, apreciando uma variedade de alimentos com ele em todas as refeições.</w:t>
                      </w:r>
                    </w:p>
                    <w:p w14:paraId="7C9D02E5" w14:textId="155BA565" w:rsidR="008D24CF" w:rsidRDefault="007A0BDD" w:rsidP="00257408">
                      <w:pPr>
                        <w:pStyle w:val="PargrafodaLista"/>
                        <w:numPr>
                          <w:ilvl w:val="0"/>
                          <w:numId w:val="4"/>
                        </w:numPr>
                        <w:rPr>
                          <w:rFonts w:ascii="Book Antiqua" w:hAnsi="Book Antiqua"/>
                        </w:rPr>
                      </w:pPr>
                      <w:r>
                        <w:rPr>
                          <w:rFonts w:ascii="Book Antiqua" w:hAnsi="Book Antiqua"/>
                        </w:rPr>
                        <w:t xml:space="preserve">A hora das refeições é uma ótima oportunidade para se </w:t>
                      </w:r>
                      <w:r w:rsidR="0038293B">
                        <w:rPr>
                          <w:rFonts w:ascii="Book Antiqua" w:hAnsi="Book Antiqua"/>
                        </w:rPr>
                        <w:t>aproximar dos</w:t>
                      </w:r>
                      <w:r>
                        <w:rPr>
                          <w:rFonts w:ascii="Book Antiqua" w:hAnsi="Book Antiqua"/>
                        </w:rPr>
                        <w:t xml:space="preserve"> seus filhos. Desligue a televisão e outros aparelhos para que não haja distrações.</w:t>
                      </w:r>
                    </w:p>
                    <w:p w14:paraId="7C9D02E6" w14:textId="77777777" w:rsidR="002D51E5" w:rsidRDefault="007A0BDD" w:rsidP="00257408">
                      <w:pPr>
                        <w:pStyle w:val="PargrafodaLista"/>
                        <w:numPr>
                          <w:ilvl w:val="0"/>
                          <w:numId w:val="4"/>
                        </w:numPr>
                        <w:rPr>
                          <w:rFonts w:ascii="Book Antiqua" w:hAnsi="Book Antiqua"/>
                        </w:rPr>
                      </w:pPr>
                      <w:r>
                        <w:rPr>
                          <w:rFonts w:ascii="Book Antiqua" w:hAnsi="Book Antiqua"/>
                        </w:rPr>
                        <w:t xml:space="preserve">Seu filho pode comer menos ou ficar mais exigente à medida que fica mais velho, porque não está crescendo tão rápido quanto quando era bebê. É normal que as crianças comam mais em alguns dias e menos em outros. </w:t>
                      </w:r>
                    </w:p>
                    <w:p w14:paraId="7C9D02E7" w14:textId="77777777" w:rsidR="002D51E5" w:rsidRDefault="00E76FC4" w:rsidP="00257408">
                      <w:pPr>
                        <w:pStyle w:val="PargrafodaLista"/>
                        <w:numPr>
                          <w:ilvl w:val="0"/>
                          <w:numId w:val="4"/>
                        </w:numPr>
                        <w:rPr>
                          <w:rFonts w:ascii="Book Antiqua" w:hAnsi="Book Antiqua"/>
                        </w:rPr>
                      </w:pPr>
                      <w:r>
                        <w:rPr>
                          <w:rFonts w:ascii="Book Antiqua" w:hAnsi="Book Antiqua"/>
                        </w:rPr>
                        <w:t>Seu filho pode recusar novos alimentos e alimentos que já tenha comido. Embora seja frustrante, isso é normal! Apenas espere e reintroduza esses alimentos. Lembre-se que pode demorar um pouco até seu filho perceber que gosta de um novo alimento.</w:t>
                      </w:r>
                    </w:p>
                    <w:p w14:paraId="7C9D02E8" w14:textId="3948062E" w:rsidR="00FE5960" w:rsidRPr="00672A51" w:rsidRDefault="00E047B4" w:rsidP="007E2B04">
                      <w:pPr>
                        <w:pStyle w:val="PargrafodaLista"/>
                        <w:numPr>
                          <w:ilvl w:val="0"/>
                          <w:numId w:val="4"/>
                        </w:numPr>
                        <w:rPr>
                          <w:rFonts w:ascii="Book Antiqua" w:hAnsi="Book Antiqua"/>
                        </w:rPr>
                      </w:pPr>
                      <w:r>
                        <w:rPr>
                          <w:rFonts w:ascii="Book Antiqua" w:hAnsi="Book Antiqua"/>
                        </w:rPr>
                        <w:t xml:space="preserve">Evite recompensar o bom comportamento com doces. Em vez disso, recompense seu filho com mais atividade física, figurinhas ou jogando </w:t>
                      </w:r>
                      <w:r w:rsidR="007E2B04">
                        <w:rPr>
                          <w:rFonts w:ascii="Book Antiqua" w:hAnsi="Book Antiqua"/>
                        </w:rPr>
                        <w:t>o</w:t>
                      </w:r>
                      <w:r>
                        <w:rPr>
                          <w:rFonts w:ascii="Book Antiqua" w:hAnsi="Book Antiqua"/>
                        </w:rPr>
                        <w:t xml:space="preserve"> jogo favorito</w:t>
                      </w:r>
                      <w:r w:rsidR="007E2B04">
                        <w:rPr>
                          <w:rFonts w:ascii="Book Antiqua" w:hAnsi="Book Antiqua"/>
                        </w:rPr>
                        <w:t xml:space="preserve"> dele</w:t>
                      </w:r>
                      <w:r>
                        <w:rPr>
                          <w:rFonts w:ascii="Book Antiqua" w:hAnsi="Book Antiqua"/>
                        </w:rPr>
                        <w:t>.</w:t>
                      </w:r>
                      <w:r>
                        <w:t xml:space="preserve"> </w:t>
                      </w:r>
                      <w:r>
                        <w:tab/>
                      </w:r>
                    </w:p>
                  </w:txbxContent>
                </v:textbox>
              </v:shape>
            </w:pict>
          </mc:Fallback>
        </mc:AlternateContent>
      </w:r>
      <w:r w:rsidR="0060684F">
        <w:rPr>
          <w:noProof/>
          <w:lang w:val="en-US"/>
        </w:rPr>
        <mc:AlternateContent>
          <mc:Choice Requires="wps">
            <w:drawing>
              <wp:anchor distT="0" distB="0" distL="114300" distR="114300" simplePos="0" relativeHeight="251664384" behindDoc="0" locked="0" layoutInCell="1" allowOverlap="1" wp14:anchorId="73936404" wp14:editId="0BCEBC1B">
                <wp:simplePos x="0" y="0"/>
                <wp:positionH relativeFrom="column">
                  <wp:posOffset>10045065</wp:posOffset>
                </wp:positionH>
                <wp:positionV relativeFrom="paragraph">
                  <wp:posOffset>-659292</wp:posOffset>
                </wp:positionV>
                <wp:extent cx="1562100" cy="603250"/>
                <wp:effectExtent l="0" t="0" r="0" b="0"/>
                <wp:wrapNone/>
                <wp:docPr id="9"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2100" cy="603250"/>
                        </a:xfrm>
                        <a:prstGeom prst="rect">
                          <a:avLst/>
                        </a:prstGeom>
                        <a:noFill/>
                        <a:ln w="28575">
                          <a:noFill/>
                          <a:miter lim="800000"/>
                          <a:headEnd/>
                          <a:tailEnd/>
                        </a:ln>
                      </wps:spPr>
                      <wps:txbx>
                        <w:txbxContent>
                          <w:p w14:paraId="0768637F" w14:textId="34B7F11E" w:rsidR="0060684F" w:rsidRPr="00BE6998" w:rsidRDefault="0060684F" w:rsidP="0060684F">
                            <w:pPr>
                              <w:jc w:val="center"/>
                              <w:rPr>
                                <w:rFonts w:ascii="Book Antiqua" w:hAnsi="Book Antiqua"/>
                                <w:b/>
                                <w:sz w:val="20"/>
                                <w:szCs w:val="16"/>
                              </w:rPr>
                            </w:pPr>
                            <w:r>
                              <w:rPr>
                                <w:rFonts w:ascii="Book Antiqua" w:hAnsi="Book Antiqua"/>
                                <w:b/>
                                <w:sz w:val="20"/>
                              </w:rPr>
                              <w:t>PORTUGUESE</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73936404" id="Text Box 8" o:spid="_x0000_s1027" type="#_x0000_t202" style="position:absolute;margin-left:790.95pt;margin-top:-51.9pt;width:123pt;height:47.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" filled="f" stroked="f" strokeweight="2.25pt">
                <v:textbox>
                  <w:txbxContent>
                    <w:p w14:paraId="0768637F" w14:textId="34B7F11E" w:rsidR="0060684F" w:rsidRPr="00BE6998" w:rsidRDefault="0060684F" w:rsidP="0060684F">
                      <w:pPr>
                        <w:jc w:val="center"/>
                        <w:rPr>
                          <w:rFonts w:ascii="Book Antiqua" w:hAnsi="Book Antiqua"/>
                          <w:b/>
                          <w:sz w:val="20"/>
                          <w:szCs w:val="16"/>
                        </w:rPr>
                      </w:pPr>
                      <w:r>
                        <w:rPr>
                          <w:rFonts w:ascii="Book Antiqua" w:hAnsi="Book Antiqua"/>
                          <w:b/>
                          <w:sz w:val="20"/>
                        </w:rPr>
                        <w:t>PORTUGUESE</w:t>
                      </w:r>
                    </w:p>
                  </w:txbxContent>
                </v:textbox>
              </v:shape>
            </w:pict>
          </mc:Fallback>
        </mc:AlternateContent>
      </w:r>
      <w:r w:rsidR="0060684F">
        <w:rPr>
          <w:noProof/>
          <w:lang w:val="en-US"/>
        </w:rPr>
        <mc:AlternateContent>
          <mc:Choice Requires="wps">
            <w:drawing>
              <wp:anchor distT="0" distB="0" distL="114300" distR="114300" simplePos="0" relativeHeight="251653120" behindDoc="0" locked="0" layoutInCell="1" allowOverlap="1" wp14:anchorId="7C9D02B3" wp14:editId="15130FC8">
                <wp:simplePos x="0" y="0"/>
                <wp:positionH relativeFrom="column">
                  <wp:posOffset>4007457</wp:posOffset>
                </wp:positionH>
                <wp:positionV relativeFrom="paragraph">
                  <wp:posOffset>31804</wp:posOffset>
                </wp:positionV>
                <wp:extent cx="3449955" cy="6432605"/>
                <wp:effectExtent l="0" t="0" r="0" b="6350"/>
                <wp:wrapNone/>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49955" cy="6432605"/>
                        </a:xfrm>
                        <a:prstGeom prst="rect">
                          <a:avLst/>
                        </a:prstGeom>
                        <a:solidFill>
                          <a:srgbClr val="FFFFFF"/>
                        </a:solidFill>
                        <a:ln w="9525">
                          <a:noFill/>
                          <a:miter lim="800000"/>
                          <a:headEnd/>
                          <a:tailEnd/>
                        </a:ln>
                      </wps:spPr>
                      <wps:txbx>
                        <w:txbxContent>
                          <w:p w14:paraId="7C9D02D1" w14:textId="77777777" w:rsidR="00257408" w:rsidRPr="002D51E5" w:rsidRDefault="00257408" w:rsidP="00257408">
                            <w:pPr>
                              <w:spacing w:after="0"/>
                              <w:rPr>
                                <w:rFonts w:ascii="Book Antiqua" w:hAnsi="Book Antiqua"/>
                                <w:b/>
                              </w:rPr>
                            </w:pPr>
                            <w:r>
                              <w:rPr>
                                <w:rFonts w:ascii="Book Antiqua" w:hAnsi="Book Antiqua"/>
                                <w:b/>
                              </w:rPr>
                              <w:t>Posso continuar dando mamadeira ao meu bebê?</w:t>
                            </w:r>
                          </w:p>
                          <w:p w14:paraId="7C9D02D2" w14:textId="41B37874" w:rsidR="0064677C" w:rsidRPr="002D51E5" w:rsidRDefault="00257408" w:rsidP="00257408">
                            <w:pPr>
                              <w:spacing w:after="0"/>
                              <w:rPr>
                                <w:rFonts w:ascii="Book Antiqua" w:hAnsi="Book Antiqua"/>
                              </w:rPr>
                            </w:pPr>
                            <w:r>
                              <w:rPr>
                                <w:rFonts w:ascii="Book Antiqua" w:hAnsi="Book Antiqua"/>
                              </w:rPr>
                              <w:t>Quando seu bebê fizer 1 ano, ele não precisará mais de fórmula ou mamadeira. Ele deverá beber no máximo 16 onças (473 ml) de leite integral por dia em um copo com bico. Muito leite pode causar uma queda nos níveis de ferro e constipação!</w:t>
                            </w:r>
                          </w:p>
                          <w:p w14:paraId="7C9D02D3" w14:textId="77777777" w:rsidR="00257408" w:rsidRPr="002D51E5" w:rsidRDefault="00257408" w:rsidP="00257408">
                            <w:pPr>
                              <w:spacing w:after="0"/>
                              <w:rPr>
                                <w:rFonts w:ascii="Book Antiqua" w:hAnsi="Book Antiqua"/>
                                <w:b/>
                              </w:rPr>
                            </w:pPr>
                          </w:p>
                          <w:p w14:paraId="7C9D02D4" w14:textId="77777777" w:rsidR="00257408" w:rsidRPr="002D51E5" w:rsidRDefault="00B042A7" w:rsidP="00257408">
                            <w:pPr>
                              <w:spacing w:after="0"/>
                              <w:rPr>
                                <w:rFonts w:ascii="Book Antiqua" w:hAnsi="Book Antiqua"/>
                                <w:b/>
                              </w:rPr>
                            </w:pPr>
                            <w:r>
                              <w:rPr>
                                <w:rFonts w:ascii="Book Antiqua" w:hAnsi="Book Antiqua"/>
                                <w:b/>
                              </w:rPr>
                              <w:t>Posso continuar amamentando meu filho de 1 ano?</w:t>
                            </w:r>
                          </w:p>
                          <w:p w14:paraId="7C9D02D5" w14:textId="77777777" w:rsidR="00257408" w:rsidRPr="002D51E5" w:rsidRDefault="00257408" w:rsidP="00257408">
                            <w:pPr>
                              <w:spacing w:after="0"/>
                              <w:rPr>
                                <w:rFonts w:ascii="Book Antiqua" w:hAnsi="Book Antiqua"/>
                              </w:rPr>
                            </w:pPr>
                            <w:r>
                              <w:rPr>
                                <w:rFonts w:ascii="Book Antiqua" w:hAnsi="Book Antiqua"/>
                              </w:rPr>
                              <w:t>Sim! Continue amamentando pelo tempo que desejar, à medida que introduz novos alimentos.</w:t>
                            </w:r>
                          </w:p>
                          <w:p w14:paraId="7C9D02D6" w14:textId="77777777" w:rsidR="00257408" w:rsidRPr="002D51E5" w:rsidRDefault="00257408" w:rsidP="00257408">
                            <w:pPr>
                              <w:spacing w:after="0"/>
                              <w:rPr>
                                <w:rFonts w:ascii="Book Antiqua" w:hAnsi="Book Antiqua"/>
                                <w:b/>
                              </w:rPr>
                            </w:pPr>
                          </w:p>
                          <w:p w14:paraId="7C9D02D7" w14:textId="77777777" w:rsidR="00257408" w:rsidRPr="002D51E5" w:rsidRDefault="00257408" w:rsidP="00257408">
                            <w:pPr>
                              <w:spacing w:after="0"/>
                              <w:rPr>
                                <w:rFonts w:ascii="Book Antiqua" w:hAnsi="Book Antiqua"/>
                                <w:b/>
                              </w:rPr>
                            </w:pPr>
                            <w:r>
                              <w:rPr>
                                <w:rFonts w:ascii="Book Antiqua" w:hAnsi="Book Antiqua"/>
                                <w:b/>
                              </w:rPr>
                              <w:t>Devo continuar dando papinha ao meu filho?</w:t>
                            </w:r>
                          </w:p>
                          <w:p w14:paraId="7C9D02D8" w14:textId="77777777" w:rsidR="00257408" w:rsidRDefault="00257408" w:rsidP="00257408">
                            <w:pPr>
                              <w:spacing w:after="0"/>
                              <w:rPr>
                                <w:rFonts w:ascii="Book Antiqua" w:hAnsi="Book Antiqua"/>
                              </w:rPr>
                            </w:pPr>
                            <w:r>
                              <w:rPr>
                                <w:rFonts w:ascii="Book Antiqua" w:hAnsi="Book Antiqua"/>
                              </w:rPr>
                              <w:t>Agora que seu filho tem alguns dentes, é melhor oferecer pequenas porções com mais textura. Isso o ajudará a experimentar novos alimentos e a desenvolver importantes habilidades orais.</w:t>
                            </w:r>
                          </w:p>
                          <w:p w14:paraId="7C9D02D9" w14:textId="77777777" w:rsidR="002D51E5" w:rsidRDefault="002D51E5" w:rsidP="00257408">
                            <w:pPr>
                              <w:spacing w:after="0"/>
                              <w:rPr>
                                <w:rFonts w:ascii="Book Antiqua" w:hAnsi="Book Antiqua"/>
                              </w:rPr>
                            </w:pPr>
                          </w:p>
                          <w:p w14:paraId="7C9D02DA" w14:textId="77777777" w:rsidR="002D51E5" w:rsidRPr="002D51E5" w:rsidRDefault="002D51E5" w:rsidP="00257408">
                            <w:pPr>
                              <w:spacing w:after="0"/>
                              <w:rPr>
                                <w:rFonts w:ascii="Book Antiqua" w:hAnsi="Book Antiqua"/>
                                <w:b/>
                              </w:rPr>
                            </w:pPr>
                            <w:r>
                              <w:rPr>
                                <w:rFonts w:ascii="Book Antiqua" w:hAnsi="Book Antiqua"/>
                                <w:b/>
                              </w:rPr>
                              <w:t>Meu filho com mais de 1 ano pode comer o que eu como?</w:t>
                            </w:r>
                          </w:p>
                          <w:p w14:paraId="7C9D02DB" w14:textId="094AE5E8" w:rsidR="00386BEB" w:rsidRPr="00386BEB" w:rsidRDefault="002D51E5" w:rsidP="00386BEB">
                            <w:pPr>
                              <w:spacing w:after="0"/>
                              <w:rPr>
                                <w:rFonts w:ascii="Book Antiqua" w:hAnsi="Book Antiqua"/>
                              </w:rPr>
                            </w:pPr>
                            <w:r>
                              <w:rPr>
                                <w:rFonts w:ascii="Book Antiqua" w:hAnsi="Book Antiqua"/>
                              </w:rPr>
                              <w:t xml:space="preserve">Sim! Geralmente, seu filho pode comer quase tudo o que você come. Apenas evite oferecer ao seu filho alimentos com muito sal ou com risco de </w:t>
                            </w:r>
                            <w:r w:rsidR="00E4295C">
                              <w:rPr>
                                <w:rFonts w:ascii="Book Antiqua" w:hAnsi="Book Antiqua"/>
                              </w:rPr>
                              <w:t>engasgo</w:t>
                            </w:r>
                            <w:r>
                              <w:rPr>
                                <w:rFonts w:ascii="Book Antiqua" w:hAnsi="Book Antiqua"/>
                              </w:rPr>
                              <w:t xml:space="preserve">; por outro lado, novos sabores e temperos são uma boa ideia! Seu filho vai gostar de comer com você e ficará interessado pelo que está no seu prato. </w:t>
                            </w:r>
                          </w:p>
                          <w:p w14:paraId="7C9D02DC" w14:textId="77777777" w:rsidR="002D51E5" w:rsidRDefault="002D51E5" w:rsidP="00386BEB">
                            <w:pPr>
                              <w:spacing w:after="0"/>
                              <w:rPr>
                                <w:rFonts w:ascii="Book Antiqua" w:hAnsi="Book Antiqua"/>
                              </w:rPr>
                            </w:pPr>
                          </w:p>
                          <w:p w14:paraId="7C9D02DD" w14:textId="77777777" w:rsidR="00E76FC4" w:rsidRDefault="00E76FC4" w:rsidP="00386BEB">
                            <w:pPr>
                              <w:spacing w:after="0"/>
                              <w:rPr>
                                <w:rFonts w:ascii="Book Antiqua" w:hAnsi="Book Antiqua"/>
                              </w:rPr>
                            </w:pPr>
                            <w:r>
                              <w:rPr>
                                <w:rFonts w:ascii="Book Antiqua" w:hAnsi="Book Antiqua"/>
                              </w:rPr>
                              <w:t>www.mass.gov/wic</w:t>
                            </w:r>
                          </w:p>
                          <w:p w14:paraId="7C9D02DE" w14:textId="77777777" w:rsidR="00E76FC4" w:rsidRDefault="00E76FC4" w:rsidP="00386BEB">
                            <w:pPr>
                              <w:spacing w:after="0"/>
                              <w:rPr>
                                <w:rFonts w:ascii="Book Antiqua" w:hAnsi="Book Antiqua"/>
                              </w:rPr>
                            </w:pPr>
                          </w:p>
                          <w:p w14:paraId="7C9D02DF" w14:textId="77777777" w:rsidR="00E76FC4" w:rsidRDefault="00E76FC4" w:rsidP="00386BEB">
                            <w:pPr>
                              <w:spacing w:after="0"/>
                              <w:rPr>
                                <w:rFonts w:ascii="Book Antiqua" w:hAnsi="Book Antiqua"/>
                              </w:rPr>
                            </w:pPr>
                            <w:r>
                              <w:rPr>
                                <w:rFonts w:ascii="Book Antiqua" w:hAnsi="Book Antiqua"/>
                              </w:rPr>
                              <w:t>Esta instituição promove a igualdade de oportunidades.</w:t>
                            </w:r>
                          </w:p>
                          <w:p w14:paraId="7C9D02E0" w14:textId="77777777" w:rsidR="00E76FC4" w:rsidRDefault="00E76FC4" w:rsidP="00386BEB">
                            <w:pPr>
                              <w:spacing w:after="0"/>
                              <w:rPr>
                                <w:rFonts w:ascii="Book Antiqua" w:hAnsi="Book Antiqua"/>
                              </w:rPr>
                            </w:pPr>
                          </w:p>
                          <w:p w14:paraId="7C9D02E1" w14:textId="77777777" w:rsidR="00E76FC4" w:rsidRPr="002D51E5" w:rsidRDefault="00E76FC4" w:rsidP="00386BEB">
                            <w:pPr>
                              <w:spacing w:after="0"/>
                              <w:rPr>
                                <w:rFonts w:ascii="Book Antiqua" w:hAnsi="Book Antiqua"/>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C9D02B3" id="_x0000_s1028" type="#_x0000_t202" style="position:absolute;margin-left:315.55pt;margin-top:2.5pt;width:271.65pt;height:506.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" stroked="f">
                <v:textbox>
                  <w:txbxContent>
                    <w:p w14:paraId="7C9D02D1" w14:textId="77777777" w:rsidR="00257408" w:rsidRPr="002D51E5" w:rsidRDefault="00257408" w:rsidP="00257408">
                      <w:pPr>
                        <w:spacing w:after="0"/>
                        <w:rPr>
                          <w:rFonts w:ascii="Book Antiqua" w:hAnsi="Book Antiqua"/>
                          <w:b/>
                        </w:rPr>
                      </w:pPr>
                      <w:r>
                        <w:rPr>
                          <w:rFonts w:ascii="Book Antiqua" w:hAnsi="Book Antiqua"/>
                          <w:b/>
                        </w:rPr>
                        <w:t>Posso continuar dando mamadeira ao meu bebê?</w:t>
                      </w:r>
                    </w:p>
                    <w:p w14:paraId="7C9D02D2" w14:textId="41B37874" w:rsidR="0064677C" w:rsidRPr="002D51E5" w:rsidRDefault="00257408" w:rsidP="00257408">
                      <w:pPr>
                        <w:spacing w:after="0"/>
                        <w:rPr>
                          <w:rFonts w:ascii="Book Antiqua" w:hAnsi="Book Antiqua"/>
                        </w:rPr>
                      </w:pPr>
                      <w:r>
                        <w:rPr>
                          <w:rFonts w:ascii="Book Antiqua" w:hAnsi="Book Antiqua"/>
                        </w:rPr>
                        <w:t>Quando seu bebê fizer 1 ano, ele não precisará mais de fórmula ou mamadeira. Ele deverá beber no máximo 16 onças (473 ml) de leite integral por dia em um copo com bico. Muito leite pode causar uma queda nos níveis de ferro e constipação!</w:t>
                      </w:r>
                    </w:p>
                    <w:p w14:paraId="7C9D02D3" w14:textId="77777777" w:rsidR="00257408" w:rsidRPr="002D51E5" w:rsidRDefault="00257408" w:rsidP="00257408">
                      <w:pPr>
                        <w:spacing w:after="0"/>
                        <w:rPr>
                          <w:rFonts w:ascii="Book Antiqua" w:hAnsi="Book Antiqua"/>
                          <w:b/>
                        </w:rPr>
                      </w:pPr>
                    </w:p>
                    <w:p w14:paraId="7C9D02D4" w14:textId="77777777" w:rsidR="00257408" w:rsidRPr="002D51E5" w:rsidRDefault="00B042A7" w:rsidP="00257408">
                      <w:pPr>
                        <w:spacing w:after="0"/>
                        <w:rPr>
                          <w:rFonts w:ascii="Book Antiqua" w:hAnsi="Book Antiqua"/>
                          <w:b/>
                        </w:rPr>
                      </w:pPr>
                      <w:r>
                        <w:rPr>
                          <w:rFonts w:ascii="Book Antiqua" w:hAnsi="Book Antiqua"/>
                          <w:b/>
                        </w:rPr>
                        <w:t>Posso continuar amamentando meu filho de 1 ano?</w:t>
                      </w:r>
                    </w:p>
                    <w:p w14:paraId="7C9D02D5" w14:textId="77777777" w:rsidR="00257408" w:rsidRPr="002D51E5" w:rsidRDefault="00257408" w:rsidP="00257408">
                      <w:pPr>
                        <w:spacing w:after="0"/>
                        <w:rPr>
                          <w:rFonts w:ascii="Book Antiqua" w:hAnsi="Book Antiqua"/>
                        </w:rPr>
                      </w:pPr>
                      <w:r>
                        <w:rPr>
                          <w:rFonts w:ascii="Book Antiqua" w:hAnsi="Book Antiqua"/>
                        </w:rPr>
                        <w:t>Sim! Continue amamentando pelo tempo que desejar, à medida que introduz novos alimentos.</w:t>
                      </w:r>
                    </w:p>
                    <w:p w14:paraId="7C9D02D6" w14:textId="77777777" w:rsidR="00257408" w:rsidRPr="002D51E5" w:rsidRDefault="00257408" w:rsidP="00257408">
                      <w:pPr>
                        <w:spacing w:after="0"/>
                        <w:rPr>
                          <w:rFonts w:ascii="Book Antiqua" w:hAnsi="Book Antiqua"/>
                          <w:b/>
                        </w:rPr>
                      </w:pPr>
                    </w:p>
                    <w:p w14:paraId="7C9D02D7" w14:textId="77777777" w:rsidR="00257408" w:rsidRPr="002D51E5" w:rsidRDefault="00257408" w:rsidP="00257408">
                      <w:pPr>
                        <w:spacing w:after="0"/>
                        <w:rPr>
                          <w:rFonts w:ascii="Book Antiqua" w:hAnsi="Book Antiqua"/>
                          <w:b/>
                        </w:rPr>
                      </w:pPr>
                      <w:r>
                        <w:rPr>
                          <w:rFonts w:ascii="Book Antiqua" w:hAnsi="Book Antiqua"/>
                          <w:b/>
                        </w:rPr>
                        <w:t>Devo continuar dando papinha ao meu filho?</w:t>
                      </w:r>
                    </w:p>
                    <w:p w14:paraId="7C9D02D8" w14:textId="77777777" w:rsidR="00257408" w:rsidRDefault="00257408" w:rsidP="00257408">
                      <w:pPr>
                        <w:spacing w:after="0"/>
                        <w:rPr>
                          <w:rFonts w:ascii="Book Antiqua" w:hAnsi="Book Antiqua"/>
                        </w:rPr>
                      </w:pPr>
                      <w:r>
                        <w:rPr>
                          <w:rFonts w:ascii="Book Antiqua" w:hAnsi="Book Antiqua"/>
                        </w:rPr>
                        <w:t>Agora que seu filho tem alguns dentes, é melhor oferecer pequenas porções com mais textura. Isso o ajudará a experimentar novos alimentos e a desenvolver importantes habilidades orais.</w:t>
                      </w:r>
                    </w:p>
                    <w:p w14:paraId="7C9D02D9" w14:textId="77777777" w:rsidR="002D51E5" w:rsidRDefault="002D51E5" w:rsidP="00257408">
                      <w:pPr>
                        <w:spacing w:after="0"/>
                        <w:rPr>
                          <w:rFonts w:ascii="Book Antiqua" w:hAnsi="Book Antiqua"/>
                        </w:rPr>
                      </w:pPr>
                    </w:p>
                    <w:p w14:paraId="7C9D02DA" w14:textId="77777777" w:rsidR="002D51E5" w:rsidRPr="002D51E5" w:rsidRDefault="002D51E5" w:rsidP="00257408">
                      <w:pPr>
                        <w:spacing w:after="0"/>
                        <w:rPr>
                          <w:rFonts w:ascii="Book Antiqua" w:hAnsi="Book Antiqua"/>
                          <w:b/>
                        </w:rPr>
                      </w:pPr>
                      <w:r>
                        <w:rPr>
                          <w:rFonts w:ascii="Book Antiqua" w:hAnsi="Book Antiqua"/>
                          <w:b/>
                        </w:rPr>
                        <w:t>Meu filho com mais de 1 ano pode comer o que eu como?</w:t>
                      </w:r>
                    </w:p>
                    <w:p w14:paraId="7C9D02DB" w14:textId="094AE5E8" w:rsidR="00386BEB" w:rsidRPr="00386BEB" w:rsidRDefault="002D51E5" w:rsidP="00386BEB">
                      <w:pPr>
                        <w:spacing w:after="0"/>
                        <w:rPr>
                          <w:rFonts w:ascii="Book Antiqua" w:hAnsi="Book Antiqua"/>
                        </w:rPr>
                      </w:pPr>
                      <w:r>
                        <w:rPr>
                          <w:rFonts w:ascii="Book Antiqua" w:hAnsi="Book Antiqua"/>
                        </w:rPr>
                        <w:t xml:space="preserve">Sim! Geralmente, seu filho pode comer quase tudo o que você come. Apenas evite oferecer ao seu filho alimentos com muito sal ou com risco de </w:t>
                      </w:r>
                      <w:r w:rsidR="00E4295C">
                        <w:rPr>
                          <w:rFonts w:ascii="Book Antiqua" w:hAnsi="Book Antiqua"/>
                        </w:rPr>
                        <w:t>engasgo</w:t>
                      </w:r>
                      <w:r>
                        <w:rPr>
                          <w:rFonts w:ascii="Book Antiqua" w:hAnsi="Book Antiqua"/>
                        </w:rPr>
                        <w:t xml:space="preserve">; por outro lado, novos sabores e temperos são uma boa ideia! Seu filho vai gostar de comer com você e ficará interessado pelo que está no seu prato. </w:t>
                      </w:r>
                    </w:p>
                    <w:p w14:paraId="7C9D02DC" w14:textId="77777777" w:rsidR="002D51E5" w:rsidRDefault="002D51E5" w:rsidP="00386BEB">
                      <w:pPr>
                        <w:spacing w:after="0"/>
                        <w:rPr>
                          <w:rFonts w:ascii="Book Antiqua" w:hAnsi="Book Antiqua"/>
                        </w:rPr>
                      </w:pPr>
                    </w:p>
                    <w:p w14:paraId="7C9D02DD" w14:textId="77777777" w:rsidR="00E76FC4" w:rsidRDefault="00E76FC4" w:rsidP="00386BEB">
                      <w:pPr>
                        <w:spacing w:after="0"/>
                        <w:rPr>
                          <w:rFonts w:ascii="Book Antiqua" w:hAnsi="Book Antiqua"/>
                        </w:rPr>
                      </w:pPr>
                      <w:r>
                        <w:rPr>
                          <w:rFonts w:ascii="Book Antiqua" w:hAnsi="Book Antiqua"/>
                        </w:rPr>
                        <w:t>www.mass.gov/wic</w:t>
                      </w:r>
                    </w:p>
                    <w:p w14:paraId="7C9D02DE" w14:textId="77777777" w:rsidR="00E76FC4" w:rsidRDefault="00E76FC4" w:rsidP="00386BEB">
                      <w:pPr>
                        <w:spacing w:after="0"/>
                        <w:rPr>
                          <w:rFonts w:ascii="Book Antiqua" w:hAnsi="Book Antiqua"/>
                        </w:rPr>
                      </w:pPr>
                    </w:p>
                    <w:p w14:paraId="7C9D02DF" w14:textId="77777777" w:rsidR="00E76FC4" w:rsidRDefault="00E76FC4" w:rsidP="00386BEB">
                      <w:pPr>
                        <w:spacing w:after="0"/>
                        <w:rPr>
                          <w:rFonts w:ascii="Book Antiqua" w:hAnsi="Book Antiqua"/>
                        </w:rPr>
                      </w:pPr>
                      <w:r>
                        <w:rPr>
                          <w:rFonts w:ascii="Book Antiqua" w:hAnsi="Book Antiqua"/>
                        </w:rPr>
                        <w:t>Esta instituição promove a igualdade de oportunidades.</w:t>
                      </w:r>
                    </w:p>
                    <w:p w14:paraId="7C9D02E0" w14:textId="77777777" w:rsidR="00E76FC4" w:rsidRDefault="00E76FC4" w:rsidP="00386BEB">
                      <w:pPr>
                        <w:spacing w:after="0"/>
                        <w:rPr>
                          <w:rFonts w:ascii="Book Antiqua" w:hAnsi="Book Antiqua"/>
                        </w:rPr>
                      </w:pPr>
                    </w:p>
                    <w:p w14:paraId="7C9D02E1" w14:textId="77777777" w:rsidR="00E76FC4" w:rsidRPr="002D51E5" w:rsidRDefault="00E76FC4" w:rsidP="00386BEB">
                      <w:pPr>
                        <w:spacing w:after="0"/>
                        <w:rPr>
                          <w:rFonts w:ascii="Book Antiqua" w:hAnsi="Book Antiqua"/>
                        </w:rPr>
                      </w:pPr>
                    </w:p>
                  </w:txbxContent>
                </v:textbox>
              </v:shape>
            </w:pict>
          </mc:Fallback>
        </mc:AlternateContent>
      </w:r>
      <w:r w:rsidR="0060684F">
        <w:rPr>
          <w:noProof/>
          <w:lang w:val="en-US"/>
        </w:rPr>
        <mc:AlternateContent>
          <mc:Choice Requires="wps">
            <w:drawing>
              <wp:anchor distT="0" distB="0" distL="114300" distR="114300" simplePos="0" relativeHeight="251656192" behindDoc="0" locked="0" layoutInCell="1" allowOverlap="1" wp14:anchorId="7C9D02B7" wp14:editId="1751396F">
                <wp:simplePos x="0" y="0"/>
                <wp:positionH relativeFrom="column">
                  <wp:posOffset>-190500</wp:posOffset>
                </wp:positionH>
                <wp:positionV relativeFrom="paragraph">
                  <wp:posOffset>-656590</wp:posOffset>
                </wp:positionV>
                <wp:extent cx="3139440" cy="60325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39440" cy="603250"/>
                        </a:xfrm>
                        <a:prstGeom prst="rect">
                          <a:avLst/>
                        </a:prstGeom>
                        <a:noFill/>
                        <a:ln w="28575">
                          <a:noFill/>
                          <a:miter lim="800000"/>
                          <a:headEnd/>
                          <a:tailEnd/>
                        </a:ln>
                      </wps:spPr>
                      <wps:txbx>
                        <w:txbxContent>
                          <w:p w14:paraId="7C9D02E9" w14:textId="77777777" w:rsidR="00773F50" w:rsidRPr="0064677C" w:rsidRDefault="00E047B4" w:rsidP="0064677C">
                            <w:pPr>
                              <w:jc w:val="center"/>
                              <w:rPr>
                                <w:rFonts w:ascii="Book Antiqua" w:hAnsi="Book Antiqua"/>
                                <w:b/>
                                <w:sz w:val="28"/>
                              </w:rPr>
                            </w:pPr>
                            <w:r>
                              <w:rPr>
                                <w:rFonts w:ascii="Book Antiqua" w:hAnsi="Book Antiqua"/>
                                <w:b/>
                                <w:sz w:val="28"/>
                              </w:rPr>
                              <w:t>Refeições em família</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7C9D02B7" id="_x0000_s1029" type="#_x0000_t202" style="position:absolute;margin-left:-15pt;margin-top:-51.7pt;width:247.2pt;height:47.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" filled="f" stroked="f" strokeweight="2.25pt">
                <v:textbox>
                  <w:txbxContent>
                    <w:p w14:paraId="7C9D02E9" w14:textId="77777777" w:rsidR="00773F50" w:rsidRPr="0064677C" w:rsidRDefault="00E047B4" w:rsidP="0064677C">
                      <w:pPr>
                        <w:jc w:val="center"/>
                        <w:rPr>
                          <w:rFonts w:ascii="Book Antiqua" w:hAnsi="Book Antiqua"/>
                          <w:b/>
                          <w:sz w:val="28"/>
                        </w:rPr>
                      </w:pPr>
                      <w:r>
                        <w:rPr>
                          <w:rFonts w:ascii="Book Antiqua" w:hAnsi="Book Antiqua"/>
                          <w:b/>
                          <w:sz w:val="28"/>
                        </w:rPr>
                        <w:t>Refeições em família</w:t>
                      </w:r>
                    </w:p>
                  </w:txbxContent>
                </v:textbox>
              </v:shape>
            </w:pict>
          </mc:Fallback>
        </mc:AlternateContent>
      </w:r>
      <w:r w:rsidR="0060684F">
        <w:rPr>
          <w:noProof/>
          <w:lang w:val="en-US"/>
        </w:rPr>
        <mc:AlternateContent>
          <mc:Choice Requires="wps">
            <w:drawing>
              <wp:anchor distT="0" distB="0" distL="114300" distR="114300" simplePos="0" relativeHeight="251658240" behindDoc="0" locked="0" layoutInCell="1" allowOverlap="1" wp14:anchorId="7C9D02B9" wp14:editId="22151FA2">
                <wp:simplePos x="0" y="0"/>
                <wp:positionH relativeFrom="column">
                  <wp:posOffset>4147820</wp:posOffset>
                </wp:positionH>
                <wp:positionV relativeFrom="paragraph">
                  <wp:posOffset>-655979</wp:posOffset>
                </wp:positionV>
                <wp:extent cx="3139440" cy="603250"/>
                <wp:effectExtent l="0" t="0" r="0" b="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39440" cy="603250"/>
                        </a:xfrm>
                        <a:prstGeom prst="rect">
                          <a:avLst/>
                        </a:prstGeom>
                        <a:noFill/>
                        <a:ln w="28575">
                          <a:noFill/>
                          <a:miter lim="800000"/>
                          <a:headEnd/>
                          <a:tailEnd/>
                        </a:ln>
                      </wps:spPr>
                      <wps:txbx>
                        <w:txbxContent>
                          <w:p w14:paraId="7C9D02EA" w14:textId="4A2B87BB" w:rsidR="00480828" w:rsidRPr="0064677C" w:rsidRDefault="004A7520" w:rsidP="007E2B04">
                            <w:pPr>
                              <w:jc w:val="center"/>
                              <w:rPr>
                                <w:rFonts w:ascii="Book Antiqua" w:hAnsi="Book Antiqua"/>
                                <w:b/>
                                <w:sz w:val="28"/>
                              </w:rPr>
                            </w:pPr>
                            <w:r>
                              <w:rPr>
                                <w:rFonts w:ascii="Book Antiqua" w:hAnsi="Book Antiqua"/>
                                <w:b/>
                                <w:sz w:val="28"/>
                              </w:rPr>
                              <w:t xml:space="preserve">Perguntas </w:t>
                            </w:r>
                            <w:r w:rsidR="007E2B04">
                              <w:rPr>
                                <w:rFonts w:ascii="Book Antiqua" w:hAnsi="Book Antiqua"/>
                                <w:b/>
                                <w:sz w:val="28"/>
                              </w:rPr>
                              <w:t>f</w:t>
                            </w:r>
                            <w:r>
                              <w:rPr>
                                <w:rFonts w:ascii="Book Antiqua" w:hAnsi="Book Antiqua"/>
                                <w:b/>
                                <w:sz w:val="28"/>
                              </w:rPr>
                              <w:t>requentes</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7C9D02B9" id="_x0000_s1030" type="#_x0000_t202" style="position:absolute;margin-left:326.6pt;margin-top:-51.65pt;width:247.2pt;height:4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" filled="f" stroked="f" strokeweight="2.25pt">
                <v:textbox>
                  <w:txbxContent>
                    <w:p w14:paraId="7C9D02EA" w14:textId="4A2B87BB" w:rsidR="00480828" w:rsidRPr="0064677C" w:rsidRDefault="004A7520" w:rsidP="007E2B04">
                      <w:pPr>
                        <w:jc w:val="center"/>
                        <w:rPr>
                          <w:rFonts w:ascii="Book Antiqua" w:hAnsi="Book Antiqua"/>
                          <w:b/>
                          <w:sz w:val="28"/>
                        </w:rPr>
                      </w:pPr>
                      <w:r>
                        <w:rPr>
                          <w:rFonts w:ascii="Book Antiqua" w:hAnsi="Book Antiqua"/>
                          <w:b/>
                          <w:sz w:val="28"/>
                        </w:rPr>
                        <w:t xml:space="preserve">Perguntas </w:t>
                      </w:r>
                      <w:r w:rsidR="007E2B04">
                        <w:rPr>
                          <w:rFonts w:ascii="Book Antiqua" w:hAnsi="Book Antiqua"/>
                          <w:b/>
                          <w:sz w:val="28"/>
                        </w:rPr>
                        <w:t>f</w:t>
                      </w:r>
                      <w:r>
                        <w:rPr>
                          <w:rFonts w:ascii="Book Antiqua" w:hAnsi="Book Antiqua"/>
                          <w:b/>
                          <w:sz w:val="28"/>
                        </w:rPr>
                        <w:t>requentes</w:t>
                      </w:r>
                    </w:p>
                  </w:txbxContent>
                </v:textbox>
              </v:shape>
            </w:pict>
          </mc:Fallback>
        </mc:AlternateContent>
      </w:r>
      <w:r w:rsidR="0060684F">
        <w:t xml:space="preserve"> </w:t>
      </w:r>
    </w:p>
    <w:p w14:paraId="7C9D02A8" w14:textId="63ECF59B" w:rsidR="0018044B" w:rsidRDefault="00EA7133">
      <w:r>
        <w:rPr>
          <w:noProof/>
          <w:lang w:val="en-US"/>
        </w:rPr>
        <w:drawing>
          <wp:anchor distT="0" distB="0" distL="114300" distR="114300" simplePos="0" relativeHeight="251657216" behindDoc="0" locked="0" layoutInCell="1" allowOverlap="1" wp14:anchorId="7C9D02BB" wp14:editId="1F6B4832">
            <wp:simplePos x="0" y="0"/>
            <wp:positionH relativeFrom="column">
              <wp:posOffset>8887460</wp:posOffset>
            </wp:positionH>
            <wp:positionV relativeFrom="paragraph">
              <wp:posOffset>2710815</wp:posOffset>
            </wp:positionV>
            <wp:extent cx="1821815" cy="1155700"/>
            <wp:effectExtent l="0" t="0" r="6985" b="635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IC Logo - new.jpg"/>
                    <pic:cNvPicPr/>
                  </pic:nvPicPr>
                  <pic:blipFill rotWithShape="1">
                    <a:blip r:embed="rId6" cstate="print">
                      <a:biLevel thresh="75000"/>
                      <a:extLst>
                        <a:ext uri="{28A0092B-C50C-407E-A947-70E740481C1C}">
                          <a14:useLocalDpi xmlns:a14="http://schemas.microsoft.com/office/drawing/2010/main" val="0"/>
                        </a:ext>
                      </a:extLst>
                    </a:blip>
                    <a:srcRect b="28138"/>
                    <a:stretch/>
                  </pic:blipFill>
                  <pic:spPr bwMode="auto">
                    <a:xfrm>
                      <a:off x="0" y="0"/>
                      <a:ext cx="1821815" cy="11557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lang w:val="en-US"/>
        </w:rPr>
        <mc:AlternateContent>
          <mc:Choice Requires="wps">
            <w:drawing>
              <wp:anchor distT="0" distB="0" distL="114300" distR="114300" simplePos="0" relativeHeight="251655168" behindDoc="0" locked="0" layoutInCell="1" allowOverlap="1" wp14:anchorId="7C9D02BD" wp14:editId="71BD5E6F">
                <wp:simplePos x="0" y="0"/>
                <wp:positionH relativeFrom="column">
                  <wp:posOffset>8317865</wp:posOffset>
                </wp:positionH>
                <wp:positionV relativeFrom="paragraph">
                  <wp:posOffset>770890</wp:posOffset>
                </wp:positionV>
                <wp:extent cx="2941320" cy="1630045"/>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41320" cy="1630045"/>
                        </a:xfrm>
                        <a:prstGeom prst="rect">
                          <a:avLst/>
                        </a:prstGeom>
                        <a:noFill/>
                        <a:ln w="28575">
                          <a:noFill/>
                          <a:miter lim="800000"/>
                          <a:headEnd/>
                          <a:tailEnd/>
                        </a:ln>
                      </wps:spPr>
                      <wps:txbx>
                        <w:txbxContent>
                          <w:p w14:paraId="7C9D02EB" w14:textId="77777777" w:rsidR="00773F50" w:rsidRPr="000C4D8D" w:rsidRDefault="00773F50" w:rsidP="00773F50">
                            <w:pPr>
                              <w:jc w:val="center"/>
                              <w:rPr>
                                <w:rFonts w:ascii="Book Antiqua" w:hAnsi="Book Antiqua"/>
                                <w:b/>
                                <w:sz w:val="40"/>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pPr>
                            <w:r>
                              <w:rPr>
                                <w:rFonts w:ascii="Book Antiqua" w:hAnsi="Book Antiqua"/>
                                <w:b/>
                                <w:sz w:val="40"/>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t>Equilibrando refeições saudáveis para o seu filh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C9D02BD" id="_x0000_s1031" type="#_x0000_t202" style="position:absolute;margin-left:654.95pt;margin-top:60.7pt;width:231.6pt;height:128.3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" filled="f" stroked="f" strokeweight="2.25pt">
                <v:textbox>
                  <w:txbxContent>
                    <w:p w14:paraId="7C9D02EB" w14:textId="77777777" w:rsidR="00773F50" w:rsidRPr="000C4D8D" w:rsidRDefault="00773F50" w:rsidP="00773F50">
                      <w:pPr>
                        <w:jc w:val="center"/>
                        <w:rPr>
                          <w:rFonts w:ascii="Book Antiqua" w:hAnsi="Book Antiqua"/>
                          <w:b/>
                          <w:sz w:val="40"/>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pPr>
                      <w:r>
                        <w:rPr>
                          <w:rFonts w:ascii="Book Antiqua" w:hAnsi="Book Antiqua"/>
                          <w:b/>
                          <w:sz w:val="40"/>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t>Equilibrando refeições saudáveis para o seu filho</w:t>
                      </w:r>
                    </w:p>
                  </w:txbxContent>
                </v:textbox>
              </v:shape>
            </w:pict>
          </mc:Fallback>
        </mc:AlternateContent>
      </w:r>
      <w:r>
        <w:br w:type="page"/>
      </w:r>
    </w:p>
    <w:p w14:paraId="7C9D02A9" w14:textId="21EC60C3" w:rsidR="003D41C8" w:rsidRDefault="000E2F89" w:rsidP="00097DE7">
      <w:pPr>
        <w:jc w:val="center"/>
        <w:rPr>
          <w:b/>
          <w:sz w:val="32"/>
        </w:rPr>
      </w:pPr>
      <w:r>
        <w:rPr>
          <w:noProof/>
          <w:lang w:val="en-US"/>
        </w:rPr>
        <w:lastRenderedPageBreak/>
        <mc:AlternateContent>
          <mc:Choice Requires="wps">
            <w:drawing>
              <wp:anchor distT="0" distB="0" distL="114300" distR="114300" simplePos="0" relativeHeight="251654144" behindDoc="0" locked="0" layoutInCell="1" allowOverlap="1" wp14:anchorId="7C9D02BF" wp14:editId="08DCB1FA">
                <wp:simplePos x="0" y="0"/>
                <wp:positionH relativeFrom="column">
                  <wp:posOffset>8343900</wp:posOffset>
                </wp:positionH>
                <wp:positionV relativeFrom="paragraph">
                  <wp:posOffset>180975</wp:posOffset>
                </wp:positionV>
                <wp:extent cx="2914650" cy="2809875"/>
                <wp:effectExtent l="0" t="0" r="19050" b="28575"/>
                <wp:wrapNone/>
                <wp:docPr id="4" name="Oval 4"/>
                <wp:cNvGraphicFramePr/>
                <a:graphic xmlns:a="http://schemas.openxmlformats.org/drawingml/2006/main">
                  <a:graphicData uri="http://schemas.microsoft.com/office/word/2010/wordprocessingShape">
                    <wps:wsp>
                      <wps:cNvSpPr/>
                      <wps:spPr>
                        <a:xfrm>
                          <a:off x="0" y="0"/>
                          <a:ext cx="2914650" cy="280987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3B5B98E" id="Oval 4" o:spid="_x0000_s1026" style="position:absolute;margin-left:657pt;margin-top:14.25pt;width:229.5pt;height:221.2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" filled="f" strokecolor="black [3213]" strokeweight="2pt"/>
            </w:pict>
          </mc:Fallback>
        </mc:AlternateContent>
      </w:r>
      <w:r w:rsidR="00C9421C">
        <w:rPr>
          <w:noProof/>
          <w:lang w:val="en-US"/>
        </w:rPr>
        <mc:AlternateContent>
          <mc:Choice Requires="wps">
            <w:drawing>
              <wp:anchor distT="0" distB="0" distL="114300" distR="114300" simplePos="0" relativeHeight="251652096" behindDoc="0" locked="0" layoutInCell="1" allowOverlap="1" wp14:anchorId="7C9D02C1" wp14:editId="15A47BCB">
                <wp:simplePos x="0" y="0"/>
                <wp:positionH relativeFrom="column">
                  <wp:posOffset>8448675</wp:posOffset>
                </wp:positionH>
                <wp:positionV relativeFrom="paragraph">
                  <wp:posOffset>295275</wp:posOffset>
                </wp:positionV>
                <wp:extent cx="2743200" cy="2533650"/>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3200" cy="2533650"/>
                        </a:xfrm>
                        <a:prstGeom prst="rect">
                          <a:avLst/>
                        </a:prstGeom>
                        <a:solidFill>
                          <a:srgbClr val="FFFFFF"/>
                        </a:solidFill>
                        <a:ln w="9525">
                          <a:noFill/>
                          <a:miter lim="800000"/>
                          <a:headEnd/>
                          <a:tailEnd/>
                        </a:ln>
                      </wps:spPr>
                      <wps:txbx>
                        <w:txbxContent>
                          <w:p w14:paraId="7C9D02EC" w14:textId="77777777" w:rsidR="00097DE7" w:rsidRPr="00411D7C" w:rsidRDefault="00097DE7" w:rsidP="00097DE7">
                            <w:pPr>
                              <w:jc w:val="center"/>
                              <w:rPr>
                                <w:szCs w:val="20"/>
                              </w:rPr>
                            </w:pPr>
                            <w:r w:rsidRPr="00411D7C">
                              <w:rPr>
                                <w:szCs w:val="20"/>
                              </w:rPr>
                              <w:t>Laticínios</w:t>
                            </w:r>
                          </w:p>
                          <w:p w14:paraId="7C9D02ED" w14:textId="005DA4AF" w:rsidR="00097DE7" w:rsidRPr="00411D7C" w:rsidRDefault="00097DE7" w:rsidP="00097DE7">
                            <w:pPr>
                              <w:jc w:val="center"/>
                              <w:rPr>
                                <w:szCs w:val="20"/>
                              </w:rPr>
                            </w:pPr>
                            <w:r w:rsidRPr="00411D7C">
                              <w:rPr>
                                <w:szCs w:val="20"/>
                              </w:rPr>
                              <w:t xml:space="preserve">O que é </w:t>
                            </w:r>
                            <w:r w:rsidR="00BD6FC4" w:rsidRPr="00411D7C">
                              <w:rPr>
                                <w:szCs w:val="20"/>
                              </w:rPr>
                              <w:t xml:space="preserve">considerado </w:t>
                            </w:r>
                            <w:r w:rsidRPr="00411D7C">
                              <w:rPr>
                                <w:szCs w:val="20"/>
                              </w:rPr>
                              <w:t>uma porção de laticínios?</w:t>
                            </w:r>
                          </w:p>
                          <w:p w14:paraId="7C9D02EE" w14:textId="77777777" w:rsidR="00097DE7" w:rsidRPr="00411D7C" w:rsidRDefault="00097DE7" w:rsidP="00097DE7">
                            <w:pPr>
                              <w:pStyle w:val="PargrafodaLista"/>
                              <w:numPr>
                                <w:ilvl w:val="0"/>
                                <w:numId w:val="5"/>
                              </w:numPr>
                              <w:rPr>
                                <w:szCs w:val="20"/>
                              </w:rPr>
                            </w:pPr>
                            <w:r w:rsidRPr="00411D7C">
                              <w:rPr>
                                <w:szCs w:val="20"/>
                              </w:rPr>
                              <w:t>4 onças (113 ml) de leite integral (ofereça no máximo 16 onças [(473 ml)] de leite por dia)</w:t>
                            </w:r>
                          </w:p>
                          <w:p w14:paraId="7C9D02EF" w14:textId="77777777" w:rsidR="00097DE7" w:rsidRPr="00411D7C" w:rsidRDefault="00097DE7" w:rsidP="00097DE7">
                            <w:pPr>
                              <w:pStyle w:val="PargrafodaLista"/>
                              <w:numPr>
                                <w:ilvl w:val="0"/>
                                <w:numId w:val="5"/>
                              </w:numPr>
                              <w:rPr>
                                <w:szCs w:val="20"/>
                              </w:rPr>
                            </w:pPr>
                            <w:r w:rsidRPr="00411D7C">
                              <w:rPr>
                                <w:szCs w:val="20"/>
                              </w:rPr>
                              <w:t>½ xícara de iogurte</w:t>
                            </w:r>
                          </w:p>
                          <w:p w14:paraId="7C9D02F0" w14:textId="77777777" w:rsidR="00097DE7" w:rsidRPr="00411D7C" w:rsidRDefault="00097DE7" w:rsidP="00097DE7">
                            <w:pPr>
                              <w:pStyle w:val="PargrafodaLista"/>
                              <w:numPr>
                                <w:ilvl w:val="0"/>
                                <w:numId w:val="5"/>
                              </w:numPr>
                              <w:rPr>
                                <w:szCs w:val="20"/>
                              </w:rPr>
                            </w:pPr>
                            <w:r w:rsidRPr="00411D7C">
                              <w:rPr>
                                <w:szCs w:val="20"/>
                              </w:rPr>
                              <w:t>1 onça (28 g) de queijo</w:t>
                            </w:r>
                          </w:p>
                          <w:p w14:paraId="7C9D02F1" w14:textId="77777777" w:rsidR="00097DE7" w:rsidRDefault="00097DE7" w:rsidP="00097DE7">
                            <w:pPr>
                              <w:pStyle w:val="PargrafodaLista"/>
                              <w:ind w:left="360"/>
                              <w:rPr>
                                <w:sz w:val="24"/>
                              </w:rPr>
                            </w:pPr>
                          </w:p>
                          <w:p w14:paraId="7C9D02F2" w14:textId="77777777" w:rsidR="00097DE7" w:rsidRPr="00744098" w:rsidRDefault="00097DE7" w:rsidP="00097DE7">
                            <w:pPr>
                              <w:pStyle w:val="PargrafodaLista"/>
                              <w:ind w:left="360"/>
                              <w:rPr>
                                <w:sz w:val="24"/>
                              </w:rPr>
                            </w:pPr>
                            <w:r>
                              <w:rPr>
                                <w:sz w:val="24"/>
                              </w:rPr>
                              <w:t>Ofereça de 3 a 4 porções por di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C9D02C1" id="_x0000_s1032" type="#_x0000_t202" style="position:absolute;left:0;text-align:left;margin-left:665.25pt;margin-top:23.25pt;width:3in;height:199.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" stroked="f">
                <v:textbox>
                  <w:txbxContent>
                    <w:p w14:paraId="7C9D02EC" w14:textId="77777777" w:rsidR="00097DE7" w:rsidRPr="00411D7C" w:rsidRDefault="00097DE7" w:rsidP="00097DE7">
                      <w:pPr>
                        <w:jc w:val="center"/>
                        <w:rPr>
                          <w:szCs w:val="20"/>
                        </w:rPr>
                      </w:pPr>
                      <w:r w:rsidRPr="00411D7C">
                        <w:rPr>
                          <w:szCs w:val="20"/>
                        </w:rPr>
                        <w:t>Laticínios</w:t>
                      </w:r>
                    </w:p>
                    <w:p w14:paraId="7C9D02ED" w14:textId="005DA4AF" w:rsidR="00097DE7" w:rsidRPr="00411D7C" w:rsidRDefault="00097DE7" w:rsidP="00097DE7">
                      <w:pPr>
                        <w:jc w:val="center"/>
                        <w:rPr>
                          <w:szCs w:val="20"/>
                        </w:rPr>
                      </w:pPr>
                      <w:r w:rsidRPr="00411D7C">
                        <w:rPr>
                          <w:szCs w:val="20"/>
                        </w:rPr>
                        <w:t xml:space="preserve">O que é </w:t>
                      </w:r>
                      <w:r w:rsidR="00BD6FC4" w:rsidRPr="00411D7C">
                        <w:rPr>
                          <w:szCs w:val="20"/>
                        </w:rPr>
                        <w:t xml:space="preserve">considerado </w:t>
                      </w:r>
                      <w:r w:rsidRPr="00411D7C">
                        <w:rPr>
                          <w:szCs w:val="20"/>
                        </w:rPr>
                        <w:t>uma porção de laticínios?</w:t>
                      </w:r>
                    </w:p>
                    <w:p w14:paraId="7C9D02EE" w14:textId="77777777" w:rsidR="00097DE7" w:rsidRPr="00411D7C" w:rsidRDefault="00097DE7" w:rsidP="00097DE7">
                      <w:pPr>
                        <w:pStyle w:val="PargrafodaLista"/>
                        <w:numPr>
                          <w:ilvl w:val="0"/>
                          <w:numId w:val="5"/>
                        </w:numPr>
                        <w:rPr>
                          <w:szCs w:val="20"/>
                        </w:rPr>
                      </w:pPr>
                      <w:r w:rsidRPr="00411D7C">
                        <w:rPr>
                          <w:szCs w:val="20"/>
                        </w:rPr>
                        <w:t>4 onças (113 ml) de leite integral (ofereça no máximo 16 onças [(473 ml)] de leite por dia)</w:t>
                      </w:r>
                    </w:p>
                    <w:p w14:paraId="7C9D02EF" w14:textId="77777777" w:rsidR="00097DE7" w:rsidRPr="00411D7C" w:rsidRDefault="00097DE7" w:rsidP="00097DE7">
                      <w:pPr>
                        <w:pStyle w:val="PargrafodaLista"/>
                        <w:numPr>
                          <w:ilvl w:val="0"/>
                          <w:numId w:val="5"/>
                        </w:numPr>
                        <w:rPr>
                          <w:szCs w:val="20"/>
                        </w:rPr>
                      </w:pPr>
                      <w:r w:rsidRPr="00411D7C">
                        <w:rPr>
                          <w:szCs w:val="20"/>
                        </w:rPr>
                        <w:t>½ xícara de iogurte</w:t>
                      </w:r>
                    </w:p>
                    <w:p w14:paraId="7C9D02F0" w14:textId="77777777" w:rsidR="00097DE7" w:rsidRPr="00411D7C" w:rsidRDefault="00097DE7" w:rsidP="00097DE7">
                      <w:pPr>
                        <w:pStyle w:val="PargrafodaLista"/>
                        <w:numPr>
                          <w:ilvl w:val="0"/>
                          <w:numId w:val="5"/>
                        </w:numPr>
                        <w:rPr>
                          <w:szCs w:val="20"/>
                        </w:rPr>
                      </w:pPr>
                      <w:r w:rsidRPr="00411D7C">
                        <w:rPr>
                          <w:szCs w:val="20"/>
                        </w:rPr>
                        <w:t>1 onça (28 g) de queijo</w:t>
                      </w:r>
                    </w:p>
                    <w:p w14:paraId="7C9D02F1" w14:textId="77777777" w:rsidR="00097DE7" w:rsidRDefault="00097DE7" w:rsidP="00097DE7">
                      <w:pPr>
                        <w:pStyle w:val="PargrafodaLista"/>
                        <w:ind w:left="360"/>
                        <w:rPr>
                          <w:sz w:val="24"/>
                        </w:rPr>
                      </w:pPr>
                    </w:p>
                    <w:p w14:paraId="7C9D02F2" w14:textId="77777777" w:rsidR="00097DE7" w:rsidRPr="00744098" w:rsidRDefault="00097DE7" w:rsidP="00097DE7">
                      <w:pPr>
                        <w:pStyle w:val="PargrafodaLista"/>
                        <w:ind w:left="360"/>
                        <w:rPr>
                          <w:sz w:val="24"/>
                        </w:rPr>
                      </w:pPr>
                      <w:r>
                        <w:rPr>
                          <w:sz w:val="24"/>
                        </w:rPr>
                        <w:t>Ofereça de 3 a 4 porções por dia.</w:t>
                      </w:r>
                    </w:p>
                  </w:txbxContent>
                </v:textbox>
              </v:shape>
            </w:pict>
          </mc:Fallback>
        </mc:AlternateContent>
      </w:r>
      <w:r w:rsidR="009306BF">
        <w:rPr>
          <w:noProof/>
          <w:lang w:val="en-US"/>
        </w:rPr>
        <mc:AlternateContent>
          <mc:Choice Requires="wps">
            <w:drawing>
              <wp:anchor distT="0" distB="0" distL="114300" distR="114300" simplePos="0" relativeHeight="251650048" behindDoc="0" locked="0" layoutInCell="1" allowOverlap="1" wp14:anchorId="7C9D02C3" wp14:editId="622DE885">
                <wp:simplePos x="0" y="0"/>
                <wp:positionH relativeFrom="column">
                  <wp:posOffset>-464024</wp:posOffset>
                </wp:positionH>
                <wp:positionV relativeFrom="paragraph">
                  <wp:posOffset>382137</wp:posOffset>
                </wp:positionV>
                <wp:extent cx="2613660" cy="4285397"/>
                <wp:effectExtent l="0" t="0" r="15240" b="20320"/>
                <wp:wrapNone/>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13660" cy="4285397"/>
                        </a:xfrm>
                        <a:prstGeom prst="rect">
                          <a:avLst/>
                        </a:prstGeom>
                        <a:solidFill>
                          <a:srgbClr val="FFFFFF"/>
                        </a:solidFill>
                        <a:ln w="9525">
                          <a:solidFill>
                            <a:schemeClr val="tx1"/>
                          </a:solidFill>
                          <a:miter lim="800000"/>
                          <a:headEnd/>
                          <a:tailEnd/>
                        </a:ln>
                      </wps:spPr>
                      <wps:txbx>
                        <w:txbxContent>
                          <w:p w14:paraId="7C9D02F3" w14:textId="47DE608D" w:rsidR="00097DE7" w:rsidRDefault="00097DE7" w:rsidP="00097DE7">
                            <w:pPr>
                              <w:rPr>
                                <w:sz w:val="24"/>
                              </w:rPr>
                            </w:pPr>
                            <w:r>
                              <w:rPr>
                                <w:sz w:val="24"/>
                              </w:rPr>
                              <w:t xml:space="preserve">Variedade é </w:t>
                            </w:r>
                            <w:r w:rsidR="0081348A">
                              <w:rPr>
                                <w:sz w:val="24"/>
                              </w:rPr>
                              <w:t>fundamental</w:t>
                            </w:r>
                            <w:r>
                              <w:rPr>
                                <w:sz w:val="24"/>
                              </w:rPr>
                              <w:t>!</w:t>
                            </w:r>
                          </w:p>
                          <w:p w14:paraId="7C9D02F4" w14:textId="62F64851" w:rsidR="00097DE7" w:rsidRDefault="00097DE7" w:rsidP="00097DE7">
                            <w:pPr>
                              <w:rPr>
                                <w:sz w:val="24"/>
                              </w:rPr>
                            </w:pPr>
                            <w:r>
                              <w:rPr>
                                <w:sz w:val="24"/>
                              </w:rPr>
                              <w:t xml:space="preserve">O período entre bebê recém-nascido e 1 ano de idade pode passar voando! É uma ótima fase para observar seu filho na descoberta de novos alimentos e texturas, enquanto ele aprende a </w:t>
                            </w:r>
                            <w:r w:rsidR="000216B6">
                              <w:rPr>
                                <w:sz w:val="24"/>
                              </w:rPr>
                              <w:t>comer</w:t>
                            </w:r>
                            <w:r>
                              <w:rPr>
                                <w:sz w:val="24"/>
                              </w:rPr>
                              <w:t xml:space="preserve"> sozinho.  </w:t>
                            </w:r>
                          </w:p>
                          <w:p w14:paraId="7C9D02F5" w14:textId="38D0A141" w:rsidR="00097DE7" w:rsidRPr="00121BA9" w:rsidRDefault="00097DE7" w:rsidP="00097DE7">
                            <w:pPr>
                              <w:rPr>
                                <w:sz w:val="24"/>
                              </w:rPr>
                            </w:pPr>
                            <w:r>
                              <w:rPr>
                                <w:sz w:val="24"/>
                              </w:rPr>
                              <w:t>Uma variedade de alimentos, sabores, cores e texturas é importante à medida que seu bebê cresce. Tenha o MyPlate como referência e ofereça ao seu filho alimentos de todos os grupos de alimentos</w:t>
                            </w:r>
                            <w:r w:rsidR="006132D8">
                              <w:rPr>
                                <w:sz w:val="24"/>
                              </w:rPr>
                              <w:t>,</w:t>
                            </w:r>
                            <w:r>
                              <w:rPr>
                                <w:sz w:val="24"/>
                              </w:rPr>
                              <w:t xml:space="preserve"> todos os dias. Lembre-se de que nem sempre ele comerá tudo.  A barriga de uma criança é muito menor do que a de um adulto, portanto, ofereça sempre pequenas porções em pratos e copos infanti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C9D02C3" id="_x0000_s1033" type="#_x0000_t202" style="position:absolute;left:0;text-align:left;margin-left:-36.55pt;margin-top:30.1pt;width:205.8pt;height:337.4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" strokecolor="black [3213]">
                <v:textbox>
                  <w:txbxContent>
                    <w:p w14:paraId="7C9D02F3" w14:textId="47DE608D" w:rsidR="00097DE7" w:rsidRDefault="00097DE7" w:rsidP="00097DE7">
                      <w:pPr>
                        <w:rPr>
                          <w:sz w:val="24"/>
                        </w:rPr>
                      </w:pPr>
                      <w:r>
                        <w:rPr>
                          <w:sz w:val="24"/>
                        </w:rPr>
                        <w:t xml:space="preserve">Variedade é </w:t>
                      </w:r>
                      <w:r w:rsidR="0081348A">
                        <w:rPr>
                          <w:sz w:val="24"/>
                        </w:rPr>
                        <w:t>fundamental</w:t>
                      </w:r>
                      <w:r>
                        <w:rPr>
                          <w:sz w:val="24"/>
                        </w:rPr>
                        <w:t>!</w:t>
                      </w:r>
                    </w:p>
                    <w:p w14:paraId="7C9D02F4" w14:textId="62F64851" w:rsidR="00097DE7" w:rsidRDefault="00097DE7" w:rsidP="00097DE7">
                      <w:pPr>
                        <w:rPr>
                          <w:sz w:val="24"/>
                        </w:rPr>
                      </w:pPr>
                      <w:r>
                        <w:rPr>
                          <w:sz w:val="24"/>
                        </w:rPr>
                        <w:t xml:space="preserve">O período entre bebê recém-nascido e 1 ano de idade pode passar voando! É uma ótima fase para observar seu filho na descoberta de novos alimentos e texturas, enquanto ele aprende a </w:t>
                      </w:r>
                      <w:r w:rsidR="000216B6">
                        <w:rPr>
                          <w:sz w:val="24"/>
                        </w:rPr>
                        <w:t>comer</w:t>
                      </w:r>
                      <w:r>
                        <w:rPr>
                          <w:sz w:val="24"/>
                        </w:rPr>
                        <w:t xml:space="preserve"> sozinho.  </w:t>
                      </w:r>
                    </w:p>
                    <w:p w14:paraId="7C9D02F5" w14:textId="38D0A141" w:rsidR="00097DE7" w:rsidRPr="00121BA9" w:rsidRDefault="00097DE7" w:rsidP="00097DE7">
                      <w:pPr>
                        <w:rPr>
                          <w:sz w:val="24"/>
                        </w:rPr>
                      </w:pPr>
                      <w:r>
                        <w:rPr>
                          <w:sz w:val="24"/>
                        </w:rPr>
                        <w:t>Uma variedade de alimentos, sabores, cores e texturas é importante à medida que seu bebê cresce. Tenha o MyPlate como referência e ofereça ao seu filho alimentos de todos os grupos de alimentos</w:t>
                      </w:r>
                      <w:r w:rsidR="006132D8">
                        <w:rPr>
                          <w:sz w:val="24"/>
                        </w:rPr>
                        <w:t>,</w:t>
                      </w:r>
                      <w:r>
                        <w:rPr>
                          <w:sz w:val="24"/>
                        </w:rPr>
                        <w:t xml:space="preserve"> todos os dias. Lembre-se de que nem sempre ele comerá tudo.  A barriga de uma criança é muito menor do que a de um adulto, portanto, ofereça sempre pequenas porções em pratos e copos infantis.</w:t>
                      </w:r>
                    </w:p>
                  </w:txbxContent>
                </v:textbox>
              </v:shape>
            </w:pict>
          </mc:Fallback>
        </mc:AlternateContent>
      </w:r>
      <w:r w:rsidR="00097DE7">
        <w:rPr>
          <w:b/>
          <w:sz w:val="32"/>
        </w:rPr>
        <w:t xml:space="preserve">Porções típicas </w:t>
      </w:r>
      <w:r w:rsidR="009C279E">
        <w:rPr>
          <w:b/>
          <w:sz w:val="32"/>
        </w:rPr>
        <w:t>para</w:t>
      </w:r>
      <w:r w:rsidR="00097DE7">
        <w:rPr>
          <w:b/>
          <w:sz w:val="32"/>
        </w:rPr>
        <w:t xml:space="preserve"> uma criança de 1 a 2 anos</w:t>
      </w:r>
    </w:p>
    <w:p w14:paraId="7C9D02AA" w14:textId="52128336" w:rsidR="007703B1" w:rsidRDefault="00C81796" w:rsidP="00097DE7">
      <w:pPr>
        <w:jc w:val="center"/>
        <w:rPr>
          <w:b/>
          <w:sz w:val="32"/>
        </w:rPr>
      </w:pPr>
      <w:r>
        <w:rPr>
          <w:noProof/>
          <w:sz w:val="32"/>
          <w:lang w:val="en-US"/>
        </w:rPr>
        <mc:AlternateContent>
          <mc:Choice Requires="wps">
            <w:drawing>
              <wp:anchor distT="0" distB="0" distL="114300" distR="114300" simplePos="0" relativeHeight="251661312" behindDoc="0" locked="0" layoutInCell="1" allowOverlap="1" wp14:anchorId="7C9D02C5" wp14:editId="163E24FD">
                <wp:simplePos x="0" y="0"/>
                <wp:positionH relativeFrom="column">
                  <wp:posOffset>2425065</wp:posOffset>
                </wp:positionH>
                <wp:positionV relativeFrom="paragraph">
                  <wp:posOffset>191770</wp:posOffset>
                </wp:positionV>
                <wp:extent cx="6122035" cy="5589270"/>
                <wp:effectExtent l="0" t="0" r="12065" b="11430"/>
                <wp:wrapNone/>
                <wp:docPr id="5" name="Oval 5"/>
                <wp:cNvGraphicFramePr/>
                <a:graphic xmlns:a="http://schemas.openxmlformats.org/drawingml/2006/main">
                  <a:graphicData uri="http://schemas.microsoft.com/office/word/2010/wordprocessingShape">
                    <wps:wsp>
                      <wps:cNvSpPr/>
                      <wps:spPr>
                        <a:xfrm>
                          <a:off x="0" y="0"/>
                          <a:ext cx="6122035" cy="558927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679D179" id="Oval 5" o:spid="_x0000_s1026" style="position:absolute;margin-left:190.95pt;margin-top:15.1pt;width:482.05pt;height:440.1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" filled="f" strokecolor="black [3213]" strokeweight="2pt"/>
            </w:pict>
          </mc:Fallback>
        </mc:AlternateContent>
      </w:r>
    </w:p>
    <w:p w14:paraId="7C9D02AB" w14:textId="77777777" w:rsidR="007703B1" w:rsidRPr="007703B1" w:rsidRDefault="007703B1" w:rsidP="007703B1">
      <w:pPr>
        <w:rPr>
          <w:sz w:val="32"/>
        </w:rPr>
      </w:pPr>
    </w:p>
    <w:p w14:paraId="7C9D02AC" w14:textId="3FE3A5D8" w:rsidR="007703B1" w:rsidRPr="007703B1" w:rsidRDefault="00A223F9" w:rsidP="007703B1">
      <w:pPr>
        <w:rPr>
          <w:sz w:val="32"/>
        </w:rPr>
      </w:pPr>
      <w:r>
        <w:rPr>
          <w:noProof/>
          <w:lang w:val="en-US"/>
        </w:rPr>
        <mc:AlternateContent>
          <mc:Choice Requires="wps">
            <w:drawing>
              <wp:anchor distT="0" distB="0" distL="114300" distR="114300" simplePos="0" relativeHeight="251662336" behindDoc="0" locked="0" layoutInCell="1" allowOverlap="1" wp14:anchorId="7C9D02CB" wp14:editId="691DBC40">
                <wp:simplePos x="0" y="0"/>
                <wp:positionH relativeFrom="column">
                  <wp:posOffset>5429250</wp:posOffset>
                </wp:positionH>
                <wp:positionV relativeFrom="paragraph">
                  <wp:posOffset>325120</wp:posOffset>
                </wp:positionV>
                <wp:extent cx="3121660" cy="2360930"/>
                <wp:effectExtent l="0" t="0" r="0" b="1270"/>
                <wp:wrapNone/>
                <wp:docPr id="300" name="Text Box 300"/>
                <wp:cNvGraphicFramePr/>
                <a:graphic xmlns:a="http://schemas.openxmlformats.org/drawingml/2006/main">
                  <a:graphicData uri="http://schemas.microsoft.com/office/word/2010/wordprocessingShape">
                    <wps:wsp>
                      <wps:cNvSpPr txBox="1"/>
                      <wps:spPr>
                        <a:xfrm>
                          <a:off x="0" y="0"/>
                          <a:ext cx="3121660" cy="2360930"/>
                        </a:xfrm>
                        <a:prstGeom prst="rect">
                          <a:avLst/>
                        </a:prstGeom>
                        <a:noFill/>
                        <a:ln w="6350">
                          <a:noFill/>
                        </a:ln>
                        <a:effectLst/>
                      </wps:spPr>
                      <wps:txbx>
                        <w:txbxContent>
                          <w:p w14:paraId="7C9D02FF" w14:textId="3B74C3E7" w:rsidR="00097DE7" w:rsidRPr="004230D0" w:rsidRDefault="00097DE7" w:rsidP="00A02606">
                            <w:pPr>
                              <w:widowControl w:val="0"/>
                              <w:spacing w:after="0" w:line="285" w:lineRule="auto"/>
                              <w:ind w:right="140"/>
                              <w:contextualSpacing/>
                              <w:rPr>
                                <w:rFonts w:ascii="Calibri" w:eastAsia="Times New Roman" w:hAnsi="Calibri" w:cs="Calibri"/>
                                <w:b/>
                                <w:bCs/>
                                <w:kern w:val="28"/>
                                <w:szCs w:val="18"/>
                                <w14:cntxtAlts/>
                              </w:rPr>
                            </w:pPr>
                            <w:r w:rsidRPr="004230D0">
                              <w:rPr>
                                <w:rFonts w:ascii="Calibri" w:hAnsi="Calibri"/>
                                <w:b/>
                                <w:szCs w:val="20"/>
                              </w:rPr>
                              <w:t xml:space="preserve">O que é considerado uma onça (28 g) </w:t>
                            </w:r>
                            <w:r w:rsidR="00B7152E" w:rsidRPr="004230D0">
                              <w:rPr>
                                <w:rFonts w:ascii="Calibri" w:hAnsi="Calibri"/>
                                <w:b/>
                                <w:szCs w:val="20"/>
                              </w:rPr>
                              <w:br/>
                            </w:r>
                            <w:r w:rsidRPr="004230D0">
                              <w:rPr>
                                <w:rFonts w:ascii="Calibri" w:hAnsi="Calibri"/>
                                <w:b/>
                                <w:szCs w:val="20"/>
                              </w:rPr>
                              <w:t>de grãos?</w:t>
                            </w:r>
                          </w:p>
                          <w:p w14:paraId="7C9D0300" w14:textId="77777777" w:rsidR="00097DE7" w:rsidRPr="004230D0" w:rsidRDefault="00097DE7" w:rsidP="00097DE7">
                            <w:pPr>
                              <w:pStyle w:val="PargrafodaLista"/>
                              <w:numPr>
                                <w:ilvl w:val="0"/>
                                <w:numId w:val="6"/>
                              </w:numPr>
                              <w:spacing w:after="0"/>
                              <w:rPr>
                                <w:szCs w:val="20"/>
                              </w:rPr>
                            </w:pPr>
                            <w:r w:rsidRPr="004230D0">
                              <w:rPr>
                                <w:szCs w:val="20"/>
                              </w:rPr>
                              <w:t>1 fatia pequena de pão ou ½ tortilha</w:t>
                            </w:r>
                          </w:p>
                          <w:p w14:paraId="7C9D0301" w14:textId="77777777" w:rsidR="00097DE7" w:rsidRPr="004230D0" w:rsidRDefault="00097DE7" w:rsidP="00097DE7">
                            <w:pPr>
                              <w:pStyle w:val="PargrafodaLista"/>
                              <w:numPr>
                                <w:ilvl w:val="0"/>
                                <w:numId w:val="6"/>
                              </w:numPr>
                              <w:spacing w:line="240" w:lineRule="auto"/>
                              <w:rPr>
                                <w:szCs w:val="20"/>
                              </w:rPr>
                            </w:pPr>
                            <w:r w:rsidRPr="004230D0">
                              <w:rPr>
                                <w:szCs w:val="20"/>
                              </w:rPr>
                              <w:t xml:space="preserve">¼ xícara de aveia cozida, arroz ou macarrão           </w:t>
                            </w:r>
                          </w:p>
                          <w:p w14:paraId="7C9D0302" w14:textId="77777777" w:rsidR="00097DE7" w:rsidRPr="004230D0" w:rsidRDefault="00097DE7" w:rsidP="00097DE7">
                            <w:pPr>
                              <w:pStyle w:val="PargrafodaLista"/>
                              <w:numPr>
                                <w:ilvl w:val="0"/>
                                <w:numId w:val="6"/>
                              </w:numPr>
                              <w:spacing w:line="240" w:lineRule="auto"/>
                              <w:rPr>
                                <w:szCs w:val="20"/>
                              </w:rPr>
                            </w:pPr>
                            <w:r w:rsidRPr="004230D0">
                              <w:rPr>
                                <w:szCs w:val="20"/>
                              </w:rPr>
                              <w:t xml:space="preserve">½ xícara de cereal </w:t>
                            </w:r>
                          </w:p>
                          <w:p w14:paraId="7C9D0303" w14:textId="77777777" w:rsidR="00097DE7" w:rsidRPr="004230D0" w:rsidRDefault="00097DE7" w:rsidP="00097DE7">
                            <w:pPr>
                              <w:pStyle w:val="PargrafodaLista"/>
                              <w:numPr>
                                <w:ilvl w:val="0"/>
                                <w:numId w:val="6"/>
                              </w:numPr>
                              <w:spacing w:line="240" w:lineRule="auto"/>
                              <w:rPr>
                                <w:szCs w:val="20"/>
                              </w:rPr>
                            </w:pPr>
                            <w:r w:rsidRPr="004230D0">
                              <w:rPr>
                                <w:szCs w:val="20"/>
                              </w:rPr>
                              <w:t>2 ou 3 bolachas</w:t>
                            </w:r>
                          </w:p>
                          <w:p w14:paraId="7C9D0304" w14:textId="77777777" w:rsidR="00097DE7" w:rsidRPr="004230D0" w:rsidRDefault="00097DE7" w:rsidP="00097DE7">
                            <w:pPr>
                              <w:spacing w:line="240" w:lineRule="auto"/>
                              <w:contextualSpacing/>
                              <w:rPr>
                                <w:b/>
                                <w:szCs w:val="20"/>
                              </w:rPr>
                            </w:pPr>
                            <w:r w:rsidRPr="004230D0">
                              <w:rPr>
                                <w:b/>
                                <w:szCs w:val="20"/>
                              </w:rPr>
                              <w:t>Ofereça de 3 onças (85 g) a 5 onças (141 g) por dia</w:t>
                            </w:r>
                          </w:p>
                          <w:p w14:paraId="7C9D0305" w14:textId="683EEB7E" w:rsidR="00097DE7" w:rsidRPr="004230D0" w:rsidRDefault="00940F5E" w:rsidP="00097DE7">
                            <w:pPr>
                              <w:spacing w:line="240" w:lineRule="auto"/>
                              <w:contextualSpacing/>
                              <w:rPr>
                                <w:b/>
                                <w:szCs w:val="20"/>
                              </w:rPr>
                            </w:pPr>
                            <w:r>
                              <w:rPr>
                                <w:b/>
                                <w:szCs w:val="20"/>
                              </w:rPr>
                              <w:t>Garanta</w:t>
                            </w:r>
                            <w:r w:rsidR="00097DE7" w:rsidRPr="004230D0">
                              <w:rPr>
                                <w:b/>
                                <w:szCs w:val="20"/>
                              </w:rPr>
                              <w:t xml:space="preserve"> que ½ dos grãos sejam integrai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9D02CB" id="Text Box 300" o:spid="_x0000_s1034" type="#_x0000_t202" style="position:absolute;margin-left:427.5pt;margin-top:25.6pt;width:245.8pt;height:18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" filled="f" stroked="f" strokeweight=".5pt">
                <v:textbox>
                  <w:txbxContent>
                    <w:p w14:paraId="7C9D02FF" w14:textId="3B74C3E7" w:rsidR="00097DE7" w:rsidRPr="004230D0" w:rsidRDefault="00097DE7" w:rsidP="00A02606">
                      <w:pPr>
                        <w:widowControl w:val="0"/>
                        <w:spacing w:after="0" w:line="285" w:lineRule="auto"/>
                        <w:ind w:right="140"/>
                        <w:contextualSpacing/>
                        <w:rPr>
                          <w:rFonts w:ascii="Calibri" w:eastAsia="Times New Roman" w:hAnsi="Calibri" w:cs="Calibri"/>
                          <w:b/>
                          <w:bCs/>
                          <w:kern w:val="28"/>
                          <w:szCs w:val="18"/>
                          <w14:cntxtAlts/>
                        </w:rPr>
                      </w:pPr>
                      <w:r w:rsidRPr="004230D0">
                        <w:rPr>
                          <w:rFonts w:ascii="Calibri" w:hAnsi="Calibri"/>
                          <w:b/>
                          <w:szCs w:val="20"/>
                        </w:rPr>
                        <w:t xml:space="preserve">O que é considerado uma onça (28 g) </w:t>
                      </w:r>
                      <w:r w:rsidR="00B7152E" w:rsidRPr="004230D0">
                        <w:rPr>
                          <w:rFonts w:ascii="Calibri" w:hAnsi="Calibri"/>
                          <w:b/>
                          <w:szCs w:val="20"/>
                        </w:rPr>
                        <w:br/>
                      </w:r>
                      <w:r w:rsidRPr="004230D0">
                        <w:rPr>
                          <w:rFonts w:ascii="Calibri" w:hAnsi="Calibri"/>
                          <w:b/>
                          <w:szCs w:val="20"/>
                        </w:rPr>
                        <w:t>de grãos?</w:t>
                      </w:r>
                    </w:p>
                    <w:p w14:paraId="7C9D0300" w14:textId="77777777" w:rsidR="00097DE7" w:rsidRPr="004230D0" w:rsidRDefault="00097DE7" w:rsidP="00097DE7">
                      <w:pPr>
                        <w:pStyle w:val="PargrafodaLista"/>
                        <w:numPr>
                          <w:ilvl w:val="0"/>
                          <w:numId w:val="6"/>
                        </w:numPr>
                        <w:spacing w:after="0"/>
                        <w:rPr>
                          <w:szCs w:val="20"/>
                        </w:rPr>
                      </w:pPr>
                      <w:r w:rsidRPr="004230D0">
                        <w:rPr>
                          <w:szCs w:val="20"/>
                        </w:rPr>
                        <w:t>1 fatia pequena de pão ou ½ tortilha</w:t>
                      </w:r>
                    </w:p>
                    <w:p w14:paraId="7C9D0301" w14:textId="77777777" w:rsidR="00097DE7" w:rsidRPr="004230D0" w:rsidRDefault="00097DE7" w:rsidP="00097DE7">
                      <w:pPr>
                        <w:pStyle w:val="PargrafodaLista"/>
                        <w:numPr>
                          <w:ilvl w:val="0"/>
                          <w:numId w:val="6"/>
                        </w:numPr>
                        <w:spacing w:line="240" w:lineRule="auto"/>
                        <w:rPr>
                          <w:szCs w:val="20"/>
                        </w:rPr>
                      </w:pPr>
                      <w:r w:rsidRPr="004230D0">
                        <w:rPr>
                          <w:szCs w:val="20"/>
                        </w:rPr>
                        <w:t xml:space="preserve">¼ xícara de aveia cozida, arroz ou macarrão           </w:t>
                      </w:r>
                    </w:p>
                    <w:p w14:paraId="7C9D0302" w14:textId="77777777" w:rsidR="00097DE7" w:rsidRPr="004230D0" w:rsidRDefault="00097DE7" w:rsidP="00097DE7">
                      <w:pPr>
                        <w:pStyle w:val="PargrafodaLista"/>
                        <w:numPr>
                          <w:ilvl w:val="0"/>
                          <w:numId w:val="6"/>
                        </w:numPr>
                        <w:spacing w:line="240" w:lineRule="auto"/>
                        <w:rPr>
                          <w:szCs w:val="20"/>
                        </w:rPr>
                      </w:pPr>
                      <w:r w:rsidRPr="004230D0">
                        <w:rPr>
                          <w:szCs w:val="20"/>
                        </w:rPr>
                        <w:t xml:space="preserve">½ xícara de cereal </w:t>
                      </w:r>
                    </w:p>
                    <w:p w14:paraId="7C9D0303" w14:textId="77777777" w:rsidR="00097DE7" w:rsidRPr="004230D0" w:rsidRDefault="00097DE7" w:rsidP="00097DE7">
                      <w:pPr>
                        <w:pStyle w:val="PargrafodaLista"/>
                        <w:numPr>
                          <w:ilvl w:val="0"/>
                          <w:numId w:val="6"/>
                        </w:numPr>
                        <w:spacing w:line="240" w:lineRule="auto"/>
                        <w:rPr>
                          <w:szCs w:val="20"/>
                        </w:rPr>
                      </w:pPr>
                      <w:r w:rsidRPr="004230D0">
                        <w:rPr>
                          <w:szCs w:val="20"/>
                        </w:rPr>
                        <w:t>2 ou 3 bolachas</w:t>
                      </w:r>
                    </w:p>
                    <w:p w14:paraId="7C9D0304" w14:textId="77777777" w:rsidR="00097DE7" w:rsidRPr="004230D0" w:rsidRDefault="00097DE7" w:rsidP="00097DE7">
                      <w:pPr>
                        <w:spacing w:line="240" w:lineRule="auto"/>
                        <w:contextualSpacing/>
                        <w:rPr>
                          <w:b/>
                          <w:szCs w:val="20"/>
                        </w:rPr>
                      </w:pPr>
                      <w:r w:rsidRPr="004230D0">
                        <w:rPr>
                          <w:b/>
                          <w:szCs w:val="20"/>
                        </w:rPr>
                        <w:t>Ofereça de 3 onças (85 g) a 5 onças (141 g) por dia</w:t>
                      </w:r>
                    </w:p>
                    <w:p w14:paraId="7C9D0305" w14:textId="683EEB7E" w:rsidR="00097DE7" w:rsidRPr="004230D0" w:rsidRDefault="00940F5E" w:rsidP="00097DE7">
                      <w:pPr>
                        <w:spacing w:line="240" w:lineRule="auto"/>
                        <w:contextualSpacing/>
                        <w:rPr>
                          <w:b/>
                          <w:szCs w:val="20"/>
                        </w:rPr>
                      </w:pPr>
                      <w:r>
                        <w:rPr>
                          <w:b/>
                          <w:szCs w:val="20"/>
                        </w:rPr>
                        <w:t>Garanta</w:t>
                      </w:r>
                      <w:r w:rsidR="00097DE7" w:rsidRPr="004230D0">
                        <w:rPr>
                          <w:b/>
                          <w:szCs w:val="20"/>
                        </w:rPr>
                        <w:t xml:space="preserve"> que ½ dos grãos sejam integrais!</w:t>
                      </w:r>
                    </w:p>
                  </w:txbxContent>
                </v:textbox>
              </v:shape>
            </w:pict>
          </mc:Fallback>
        </mc:AlternateContent>
      </w:r>
      <w:r w:rsidR="004230D0">
        <w:rPr>
          <w:noProof/>
          <w:lang w:val="en-US"/>
        </w:rPr>
        <mc:AlternateContent>
          <mc:Choice Requires="wps">
            <w:drawing>
              <wp:anchor distT="0" distB="0" distL="114300" distR="114300" simplePos="0" relativeHeight="251663360" behindDoc="0" locked="0" layoutInCell="1" allowOverlap="1" wp14:anchorId="7C9D02C9" wp14:editId="34CBC1E3">
                <wp:simplePos x="0" y="0"/>
                <wp:positionH relativeFrom="column">
                  <wp:posOffset>3086100</wp:posOffset>
                </wp:positionH>
                <wp:positionV relativeFrom="paragraph">
                  <wp:posOffset>344170</wp:posOffset>
                </wp:positionV>
                <wp:extent cx="2278380" cy="2057400"/>
                <wp:effectExtent l="0" t="0" r="0" b="0"/>
                <wp:wrapNone/>
                <wp:docPr id="299" name="Text Box 299"/>
                <wp:cNvGraphicFramePr/>
                <a:graphic xmlns:a="http://schemas.openxmlformats.org/drawingml/2006/main">
                  <a:graphicData uri="http://schemas.microsoft.com/office/word/2010/wordprocessingShape">
                    <wps:wsp>
                      <wps:cNvSpPr txBox="1"/>
                      <wps:spPr>
                        <a:xfrm>
                          <a:off x="0" y="0"/>
                          <a:ext cx="2278380" cy="2057400"/>
                        </a:xfrm>
                        <a:prstGeom prst="rect">
                          <a:avLst/>
                        </a:prstGeom>
                        <a:noFill/>
                        <a:ln w="6350">
                          <a:noFill/>
                        </a:ln>
                        <a:effectLst/>
                      </wps:spPr>
                      <wps:txbx>
                        <w:txbxContent>
                          <w:p w14:paraId="7C9D02FA" w14:textId="6028CC19" w:rsidR="00097DE7" w:rsidRPr="004230D0" w:rsidRDefault="00097DE7" w:rsidP="00097DE7">
                            <w:pPr>
                              <w:widowControl w:val="0"/>
                              <w:spacing w:after="120" w:line="285" w:lineRule="auto"/>
                              <w:contextualSpacing/>
                              <w:rPr>
                                <w:rFonts w:ascii="Calibri" w:eastAsia="Times New Roman" w:hAnsi="Calibri" w:cs="Calibri"/>
                                <w:b/>
                                <w:bCs/>
                                <w:kern w:val="28"/>
                                <w:szCs w:val="18"/>
                                <w14:cntxtAlts/>
                              </w:rPr>
                            </w:pPr>
                            <w:r w:rsidRPr="004230D0">
                              <w:rPr>
                                <w:rFonts w:ascii="Calibri" w:hAnsi="Calibri"/>
                                <w:b/>
                                <w:szCs w:val="20"/>
                              </w:rPr>
                              <w:t xml:space="preserve">O que é </w:t>
                            </w:r>
                            <w:r w:rsidR="003D6C70" w:rsidRPr="004230D0">
                              <w:rPr>
                                <w:rFonts w:ascii="Calibri" w:hAnsi="Calibri"/>
                                <w:b/>
                                <w:szCs w:val="20"/>
                              </w:rPr>
                              <w:t>considerado uma</w:t>
                            </w:r>
                            <w:r w:rsidRPr="004230D0">
                              <w:rPr>
                                <w:rFonts w:ascii="Calibri" w:hAnsi="Calibri"/>
                                <w:b/>
                                <w:szCs w:val="20"/>
                              </w:rPr>
                              <w:t xml:space="preserve"> porção de frutas?</w:t>
                            </w:r>
                          </w:p>
                          <w:p w14:paraId="7C9D02FB" w14:textId="77777777" w:rsidR="00097DE7" w:rsidRPr="004230D0" w:rsidRDefault="00097DE7" w:rsidP="00097DE7">
                            <w:pPr>
                              <w:pStyle w:val="PargrafodaLista"/>
                              <w:numPr>
                                <w:ilvl w:val="0"/>
                                <w:numId w:val="7"/>
                              </w:numPr>
                              <w:spacing w:line="240" w:lineRule="auto"/>
                              <w:rPr>
                                <w:szCs w:val="20"/>
                              </w:rPr>
                            </w:pPr>
                            <w:r w:rsidRPr="004230D0">
                              <w:rPr>
                                <w:szCs w:val="20"/>
                              </w:rPr>
                              <w:t xml:space="preserve">¼ xícara de frutas picadas ou amassadas </w:t>
                            </w:r>
                          </w:p>
                          <w:p w14:paraId="7C9D02FC" w14:textId="77777777" w:rsidR="00097DE7" w:rsidRPr="004230D0" w:rsidRDefault="00097DE7" w:rsidP="00097DE7">
                            <w:pPr>
                              <w:pStyle w:val="PargrafodaLista"/>
                              <w:widowControl w:val="0"/>
                              <w:numPr>
                                <w:ilvl w:val="0"/>
                                <w:numId w:val="7"/>
                              </w:numPr>
                              <w:spacing w:after="120" w:line="285" w:lineRule="auto"/>
                              <w:rPr>
                                <w:szCs w:val="20"/>
                              </w:rPr>
                            </w:pPr>
                            <w:r w:rsidRPr="004230D0">
                              <w:rPr>
                                <w:szCs w:val="20"/>
                              </w:rPr>
                              <w:t>2 onças (56 ml) de suco integral (ofereça no máximo 4 onças [113 ml] por dia)</w:t>
                            </w:r>
                            <w:r w:rsidRPr="004230D0">
                              <w:rPr>
                                <w:rFonts w:ascii="Calibri" w:hAnsi="Calibri"/>
                                <w:b/>
                                <w:szCs w:val="20"/>
                              </w:rPr>
                              <w:t xml:space="preserve"> </w:t>
                            </w:r>
                          </w:p>
                          <w:p w14:paraId="7C9D02FD" w14:textId="77777777" w:rsidR="00097DE7" w:rsidRPr="00E82F84" w:rsidRDefault="00097DE7" w:rsidP="00097DE7">
                            <w:pPr>
                              <w:widowControl w:val="0"/>
                              <w:spacing w:after="120" w:line="285" w:lineRule="auto"/>
                              <w:contextualSpacing/>
                              <w:rPr>
                                <w:rFonts w:ascii="Calibri" w:eastAsia="Times New Roman" w:hAnsi="Calibri" w:cs="Calibri"/>
                                <w:b/>
                                <w:bCs/>
                                <w:kern w:val="28"/>
                                <w:szCs w:val="18"/>
                                <w14:cntxtAlts/>
                              </w:rPr>
                            </w:pPr>
                            <w:r w:rsidRPr="00E82F84">
                              <w:rPr>
                                <w:rFonts w:ascii="Calibri" w:hAnsi="Calibri"/>
                                <w:b/>
                                <w:szCs w:val="20"/>
                              </w:rPr>
                              <w:t>Ofereça de 3 a 4 porções por dia</w:t>
                            </w:r>
                          </w:p>
                          <w:p w14:paraId="7C9D02FE" w14:textId="77777777" w:rsidR="00097DE7" w:rsidRPr="00097DE7" w:rsidRDefault="00097DE7" w:rsidP="00097DE7">
                            <w:pPr>
                              <w:spacing w:line="240" w:lineRule="auto"/>
                              <w:contextualSpacing/>
                              <w:rPr>
                                <w:sz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9D02C9" id="Text Box 299" o:spid="_x0000_s1035" type="#_x0000_t202" style="position:absolute;margin-left:243pt;margin-top:27.1pt;width:179.4pt;height:162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" filled="f" stroked="f" strokeweight=".5pt">
                <v:textbox>
                  <w:txbxContent>
                    <w:p w14:paraId="7C9D02FA" w14:textId="6028CC19" w:rsidR="00097DE7" w:rsidRPr="004230D0" w:rsidRDefault="00097DE7" w:rsidP="00097DE7">
                      <w:pPr>
                        <w:widowControl w:val="0"/>
                        <w:spacing w:after="120" w:line="285" w:lineRule="auto"/>
                        <w:contextualSpacing/>
                        <w:rPr>
                          <w:rFonts w:ascii="Calibri" w:eastAsia="Times New Roman" w:hAnsi="Calibri" w:cs="Calibri"/>
                          <w:b/>
                          <w:bCs/>
                          <w:kern w:val="28"/>
                          <w:szCs w:val="18"/>
                          <w14:cntxtAlts/>
                        </w:rPr>
                      </w:pPr>
                      <w:r w:rsidRPr="004230D0">
                        <w:rPr>
                          <w:rFonts w:ascii="Calibri" w:hAnsi="Calibri"/>
                          <w:b/>
                          <w:szCs w:val="20"/>
                        </w:rPr>
                        <w:t xml:space="preserve">O que é </w:t>
                      </w:r>
                      <w:r w:rsidR="003D6C70" w:rsidRPr="004230D0">
                        <w:rPr>
                          <w:rFonts w:ascii="Calibri" w:hAnsi="Calibri"/>
                          <w:b/>
                          <w:szCs w:val="20"/>
                        </w:rPr>
                        <w:t>considerado uma</w:t>
                      </w:r>
                      <w:r w:rsidRPr="004230D0">
                        <w:rPr>
                          <w:rFonts w:ascii="Calibri" w:hAnsi="Calibri"/>
                          <w:b/>
                          <w:szCs w:val="20"/>
                        </w:rPr>
                        <w:t xml:space="preserve"> porção de frutas?</w:t>
                      </w:r>
                    </w:p>
                    <w:p w14:paraId="7C9D02FB" w14:textId="77777777" w:rsidR="00097DE7" w:rsidRPr="004230D0" w:rsidRDefault="00097DE7" w:rsidP="00097DE7">
                      <w:pPr>
                        <w:pStyle w:val="PargrafodaLista"/>
                        <w:numPr>
                          <w:ilvl w:val="0"/>
                          <w:numId w:val="7"/>
                        </w:numPr>
                        <w:spacing w:line="240" w:lineRule="auto"/>
                        <w:rPr>
                          <w:szCs w:val="20"/>
                        </w:rPr>
                      </w:pPr>
                      <w:r w:rsidRPr="004230D0">
                        <w:rPr>
                          <w:szCs w:val="20"/>
                        </w:rPr>
                        <w:t xml:space="preserve">¼ xícara de frutas picadas ou amassadas </w:t>
                      </w:r>
                    </w:p>
                    <w:p w14:paraId="7C9D02FC" w14:textId="77777777" w:rsidR="00097DE7" w:rsidRPr="004230D0" w:rsidRDefault="00097DE7" w:rsidP="00097DE7">
                      <w:pPr>
                        <w:pStyle w:val="PargrafodaLista"/>
                        <w:widowControl w:val="0"/>
                        <w:numPr>
                          <w:ilvl w:val="0"/>
                          <w:numId w:val="7"/>
                        </w:numPr>
                        <w:spacing w:after="120" w:line="285" w:lineRule="auto"/>
                        <w:rPr>
                          <w:szCs w:val="20"/>
                        </w:rPr>
                      </w:pPr>
                      <w:r w:rsidRPr="004230D0">
                        <w:rPr>
                          <w:szCs w:val="20"/>
                        </w:rPr>
                        <w:t>2 onças (56 ml) de suco integral (ofereça no máximo 4 onças [113 ml] por dia)</w:t>
                      </w:r>
                      <w:r w:rsidRPr="004230D0">
                        <w:rPr>
                          <w:rFonts w:ascii="Calibri" w:hAnsi="Calibri"/>
                          <w:b/>
                          <w:szCs w:val="20"/>
                        </w:rPr>
                        <w:t xml:space="preserve"> </w:t>
                      </w:r>
                    </w:p>
                    <w:p w14:paraId="7C9D02FD" w14:textId="77777777" w:rsidR="00097DE7" w:rsidRPr="00E82F84" w:rsidRDefault="00097DE7" w:rsidP="00097DE7">
                      <w:pPr>
                        <w:widowControl w:val="0"/>
                        <w:spacing w:after="120" w:line="285" w:lineRule="auto"/>
                        <w:contextualSpacing/>
                        <w:rPr>
                          <w:rFonts w:ascii="Calibri" w:eastAsia="Times New Roman" w:hAnsi="Calibri" w:cs="Calibri"/>
                          <w:b/>
                          <w:bCs/>
                          <w:kern w:val="28"/>
                          <w:szCs w:val="18"/>
                          <w14:cntxtAlts/>
                        </w:rPr>
                      </w:pPr>
                      <w:r w:rsidRPr="00E82F84">
                        <w:rPr>
                          <w:rFonts w:ascii="Calibri" w:hAnsi="Calibri"/>
                          <w:b/>
                          <w:szCs w:val="20"/>
                        </w:rPr>
                        <w:t>Ofereça de 3 a 4 porções por dia</w:t>
                      </w:r>
                    </w:p>
                    <w:p w14:paraId="7C9D02FE" w14:textId="77777777" w:rsidR="00097DE7" w:rsidRPr="00097DE7" w:rsidRDefault="00097DE7" w:rsidP="00097DE7">
                      <w:pPr>
                        <w:spacing w:line="240" w:lineRule="auto"/>
                        <w:contextualSpacing/>
                        <w:rPr>
                          <w:sz w:val="24"/>
                        </w:rPr>
                      </w:pPr>
                    </w:p>
                  </w:txbxContent>
                </v:textbox>
              </v:shape>
            </w:pict>
          </mc:Fallback>
        </mc:AlternateContent>
      </w:r>
    </w:p>
    <w:p w14:paraId="7C9D02AD" w14:textId="77777777" w:rsidR="007703B1" w:rsidRPr="007703B1" w:rsidRDefault="007703B1" w:rsidP="007703B1">
      <w:pPr>
        <w:rPr>
          <w:sz w:val="32"/>
        </w:rPr>
      </w:pPr>
    </w:p>
    <w:p w14:paraId="7C9D02AE" w14:textId="77777777" w:rsidR="007703B1" w:rsidRPr="007703B1" w:rsidRDefault="007703B1" w:rsidP="007703B1">
      <w:pPr>
        <w:rPr>
          <w:sz w:val="32"/>
        </w:rPr>
      </w:pPr>
    </w:p>
    <w:p w14:paraId="7C9D02AF" w14:textId="77777777" w:rsidR="007703B1" w:rsidRPr="007703B1" w:rsidRDefault="007703B1" w:rsidP="007703B1">
      <w:pPr>
        <w:rPr>
          <w:sz w:val="32"/>
        </w:rPr>
      </w:pPr>
    </w:p>
    <w:p w14:paraId="7C9D02B0" w14:textId="77777777" w:rsidR="007703B1" w:rsidRPr="007703B1" w:rsidRDefault="007703B1" w:rsidP="007703B1">
      <w:pPr>
        <w:rPr>
          <w:sz w:val="32"/>
        </w:rPr>
      </w:pPr>
    </w:p>
    <w:p w14:paraId="7C9D02B1" w14:textId="0D827013" w:rsidR="007703B1" w:rsidRDefault="00912FE3" w:rsidP="007703B1">
      <w:pPr>
        <w:rPr>
          <w:sz w:val="32"/>
        </w:rPr>
      </w:pPr>
      <w:r>
        <w:rPr>
          <w:noProof/>
          <w:lang w:val="en-US"/>
        </w:rPr>
        <mc:AlternateContent>
          <mc:Choice Requires="wps">
            <w:drawing>
              <wp:anchor distT="0" distB="0" distL="114300" distR="114300" simplePos="0" relativeHeight="251659264" behindDoc="0" locked="0" layoutInCell="1" allowOverlap="1" wp14:anchorId="7C9D02CD" wp14:editId="07D9E4C1">
                <wp:simplePos x="0" y="0"/>
                <wp:positionH relativeFrom="column">
                  <wp:posOffset>5429250</wp:posOffset>
                </wp:positionH>
                <wp:positionV relativeFrom="paragraph">
                  <wp:posOffset>273685</wp:posOffset>
                </wp:positionV>
                <wp:extent cx="2472690" cy="1952625"/>
                <wp:effectExtent l="0" t="0" r="3810" b="9525"/>
                <wp:wrapNone/>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72690" cy="1952625"/>
                        </a:xfrm>
                        <a:prstGeom prst="rect">
                          <a:avLst/>
                        </a:prstGeom>
                        <a:solidFill>
                          <a:srgbClr val="FFFFFF"/>
                        </a:solidFill>
                        <a:ln w="9525">
                          <a:noFill/>
                          <a:miter lim="800000"/>
                          <a:headEnd/>
                          <a:tailEnd/>
                        </a:ln>
                      </wps:spPr>
                      <wps:txbx>
                        <w:txbxContent>
                          <w:p w14:paraId="7C9D0306" w14:textId="2B232AAE" w:rsidR="007703B1" w:rsidRPr="004230D0" w:rsidRDefault="007703B1" w:rsidP="007703B1">
                            <w:pPr>
                              <w:widowControl w:val="0"/>
                              <w:spacing w:after="120" w:line="285" w:lineRule="auto"/>
                              <w:contextualSpacing/>
                              <w:rPr>
                                <w:rFonts w:ascii="Calibri" w:eastAsia="Times New Roman" w:hAnsi="Calibri" w:cs="Calibri"/>
                                <w:b/>
                                <w:bCs/>
                                <w:kern w:val="28"/>
                                <w14:cntxtAlts/>
                              </w:rPr>
                            </w:pPr>
                            <w:r w:rsidRPr="004230D0">
                              <w:rPr>
                                <w:rFonts w:ascii="Calibri" w:hAnsi="Calibri"/>
                                <w:b/>
                                <w:szCs w:val="20"/>
                              </w:rPr>
                              <w:t>O que é</w:t>
                            </w:r>
                            <w:r w:rsidR="0056060E" w:rsidRPr="004230D0">
                              <w:rPr>
                                <w:rFonts w:ascii="Calibri" w:hAnsi="Calibri"/>
                                <w:b/>
                                <w:szCs w:val="20"/>
                              </w:rPr>
                              <w:t xml:space="preserve"> considerado</w:t>
                            </w:r>
                            <w:r w:rsidRPr="004230D0">
                              <w:rPr>
                                <w:rFonts w:ascii="Calibri" w:hAnsi="Calibri"/>
                                <w:b/>
                                <w:szCs w:val="20"/>
                              </w:rPr>
                              <w:t xml:space="preserve"> uma porção de proteína?</w:t>
                            </w:r>
                          </w:p>
                          <w:p w14:paraId="7C9D0307" w14:textId="77777777" w:rsidR="007703B1" w:rsidRPr="004230D0" w:rsidRDefault="007703B1" w:rsidP="007703B1">
                            <w:pPr>
                              <w:pStyle w:val="PargrafodaLista"/>
                              <w:widowControl w:val="0"/>
                              <w:numPr>
                                <w:ilvl w:val="0"/>
                                <w:numId w:val="8"/>
                              </w:numPr>
                              <w:spacing w:after="120" w:line="223" w:lineRule="auto"/>
                              <w:rPr>
                                <w:rFonts w:ascii="Calibri" w:eastAsia="Times New Roman" w:hAnsi="Calibri" w:cs="Calibri"/>
                                <w:b/>
                                <w:bCs/>
                                <w:kern w:val="28"/>
                                <w14:cntxtAlts/>
                              </w:rPr>
                            </w:pPr>
                            <w:r w:rsidRPr="004230D0">
                              <w:rPr>
                                <w:rFonts w:ascii="Calibri" w:hAnsi="Calibri"/>
                                <w:szCs w:val="20"/>
                              </w:rPr>
                              <w:t>2 colheres de sopa de carne, frango, peru ou peixe</w:t>
                            </w:r>
                          </w:p>
                          <w:p w14:paraId="7C9D0308" w14:textId="77777777" w:rsidR="007703B1" w:rsidRPr="004230D0" w:rsidRDefault="007703B1" w:rsidP="007703B1">
                            <w:pPr>
                              <w:pStyle w:val="PargrafodaLista"/>
                              <w:widowControl w:val="0"/>
                              <w:numPr>
                                <w:ilvl w:val="0"/>
                                <w:numId w:val="8"/>
                              </w:numPr>
                              <w:spacing w:after="120" w:line="223" w:lineRule="auto"/>
                              <w:rPr>
                                <w:rFonts w:ascii="Calibri" w:eastAsia="Times New Roman" w:hAnsi="Calibri" w:cs="Calibri"/>
                                <w:kern w:val="28"/>
                                <w14:cntxtAlts/>
                              </w:rPr>
                            </w:pPr>
                            <w:r w:rsidRPr="004230D0">
                              <w:rPr>
                                <w:rFonts w:ascii="Calibri" w:hAnsi="Calibri"/>
                                <w:szCs w:val="20"/>
                              </w:rPr>
                              <w:t>1 ovo</w:t>
                            </w:r>
                          </w:p>
                          <w:p w14:paraId="7C9D0309" w14:textId="77777777" w:rsidR="007703B1" w:rsidRPr="004230D0" w:rsidRDefault="007703B1" w:rsidP="007703B1">
                            <w:pPr>
                              <w:pStyle w:val="PargrafodaLista"/>
                              <w:widowControl w:val="0"/>
                              <w:numPr>
                                <w:ilvl w:val="0"/>
                                <w:numId w:val="8"/>
                              </w:numPr>
                              <w:spacing w:after="120" w:line="223" w:lineRule="auto"/>
                              <w:rPr>
                                <w:rFonts w:ascii="Calibri" w:eastAsia="Times New Roman" w:hAnsi="Calibri" w:cs="Calibri"/>
                                <w:kern w:val="28"/>
                                <w14:cntxtAlts/>
                              </w:rPr>
                            </w:pPr>
                            <w:r w:rsidRPr="004230D0">
                              <w:rPr>
                                <w:rFonts w:ascii="Calibri" w:hAnsi="Calibri"/>
                                <w:szCs w:val="20"/>
                              </w:rPr>
                              <w:t>¼ xícara de feijão ou ervilha</w:t>
                            </w:r>
                          </w:p>
                          <w:p w14:paraId="7C9D030A" w14:textId="77777777" w:rsidR="007703B1" w:rsidRPr="004230D0" w:rsidRDefault="007703B1" w:rsidP="007703B1">
                            <w:pPr>
                              <w:pStyle w:val="PargrafodaLista"/>
                              <w:widowControl w:val="0"/>
                              <w:numPr>
                                <w:ilvl w:val="0"/>
                                <w:numId w:val="8"/>
                              </w:numPr>
                              <w:spacing w:after="120" w:line="223" w:lineRule="auto"/>
                              <w:rPr>
                                <w:rFonts w:ascii="Calibri" w:eastAsia="Times New Roman" w:hAnsi="Calibri" w:cs="Calibri"/>
                                <w:kern w:val="28"/>
                                <w14:cntxtAlts/>
                              </w:rPr>
                            </w:pPr>
                            <w:r w:rsidRPr="004230D0">
                              <w:rPr>
                                <w:rFonts w:ascii="Calibri" w:hAnsi="Calibri"/>
                                <w:szCs w:val="20"/>
                              </w:rPr>
                              <w:t>1 colher de sopa de manteiga de amendoim</w:t>
                            </w:r>
                          </w:p>
                          <w:p w14:paraId="7C9D030B" w14:textId="77777777" w:rsidR="007703B1" w:rsidRPr="004230D0" w:rsidRDefault="007703B1" w:rsidP="007703B1">
                            <w:pPr>
                              <w:widowControl w:val="0"/>
                              <w:spacing w:after="120" w:line="223" w:lineRule="auto"/>
                              <w:rPr>
                                <w:rFonts w:ascii="Calibri" w:eastAsia="Times New Roman" w:hAnsi="Calibri" w:cs="Calibri"/>
                                <w:b/>
                                <w:kern w:val="28"/>
                                <w14:cntxtAlts/>
                              </w:rPr>
                            </w:pPr>
                            <w:r w:rsidRPr="004230D0">
                              <w:rPr>
                                <w:rFonts w:ascii="Calibri" w:hAnsi="Calibri"/>
                                <w:b/>
                                <w:szCs w:val="20"/>
                              </w:rPr>
                              <w:t>Ofereça de 2 a 3 porções por dia.</w:t>
                            </w:r>
                          </w:p>
                          <w:p w14:paraId="7C9D030C" w14:textId="77777777" w:rsidR="007703B1" w:rsidRPr="007703B1" w:rsidRDefault="007703B1" w:rsidP="007703B1">
                            <w:pPr>
                              <w:widowControl w:val="0"/>
                              <w:spacing w:after="120" w:line="285" w:lineRule="auto"/>
                              <w:rPr>
                                <w:rFonts w:ascii="Calibri" w:eastAsia="Times New Roman" w:hAnsi="Calibri" w:cs="Calibri"/>
                                <w:kern w:val="28"/>
                                <w:sz w:val="24"/>
                                <w:szCs w:val="24"/>
                                <w14:cntxtAlts/>
                              </w:rPr>
                            </w:pPr>
                            <w:r>
                              <w:rPr>
                                <w:rFonts w:ascii="Calibri" w:hAnsi="Calibri"/>
                                <w:sz w:val="24"/>
                              </w:rPr>
                              <w:t> </w:t>
                            </w:r>
                          </w:p>
                          <w:p w14:paraId="7C9D030D" w14:textId="77777777" w:rsidR="007703B1" w:rsidRPr="007703B1" w:rsidRDefault="007703B1" w:rsidP="007703B1">
                            <w:pPr>
                              <w:rPr>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C9D02CD" id="_x0000_s1036" type="#_x0000_t202" style="position:absolute;margin-left:427.5pt;margin-top:21.55pt;width:194.7pt;height:153.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" stroked="f">
                <v:textbox>
                  <w:txbxContent>
                    <w:p w14:paraId="7C9D0306" w14:textId="2B232AAE" w:rsidR="007703B1" w:rsidRPr="004230D0" w:rsidRDefault="007703B1" w:rsidP="007703B1">
                      <w:pPr>
                        <w:widowControl w:val="0"/>
                        <w:spacing w:after="120" w:line="285" w:lineRule="auto"/>
                        <w:contextualSpacing/>
                        <w:rPr>
                          <w:rFonts w:ascii="Calibri" w:eastAsia="Times New Roman" w:hAnsi="Calibri" w:cs="Calibri"/>
                          <w:b/>
                          <w:bCs/>
                          <w:kern w:val="28"/>
                          <w14:cntxtAlts/>
                        </w:rPr>
                      </w:pPr>
                      <w:r w:rsidRPr="004230D0">
                        <w:rPr>
                          <w:rFonts w:ascii="Calibri" w:hAnsi="Calibri"/>
                          <w:b/>
                          <w:szCs w:val="20"/>
                        </w:rPr>
                        <w:t>O que é</w:t>
                      </w:r>
                      <w:r w:rsidR="0056060E" w:rsidRPr="004230D0">
                        <w:rPr>
                          <w:rFonts w:ascii="Calibri" w:hAnsi="Calibri"/>
                          <w:b/>
                          <w:szCs w:val="20"/>
                        </w:rPr>
                        <w:t xml:space="preserve"> considerado</w:t>
                      </w:r>
                      <w:r w:rsidRPr="004230D0">
                        <w:rPr>
                          <w:rFonts w:ascii="Calibri" w:hAnsi="Calibri"/>
                          <w:b/>
                          <w:szCs w:val="20"/>
                        </w:rPr>
                        <w:t xml:space="preserve"> uma porção de proteína?</w:t>
                      </w:r>
                    </w:p>
                    <w:p w14:paraId="7C9D0307" w14:textId="77777777" w:rsidR="007703B1" w:rsidRPr="004230D0" w:rsidRDefault="007703B1" w:rsidP="007703B1">
                      <w:pPr>
                        <w:pStyle w:val="PargrafodaLista"/>
                        <w:widowControl w:val="0"/>
                        <w:numPr>
                          <w:ilvl w:val="0"/>
                          <w:numId w:val="8"/>
                        </w:numPr>
                        <w:spacing w:after="120" w:line="223" w:lineRule="auto"/>
                        <w:rPr>
                          <w:rFonts w:ascii="Calibri" w:eastAsia="Times New Roman" w:hAnsi="Calibri" w:cs="Calibri"/>
                          <w:b/>
                          <w:bCs/>
                          <w:kern w:val="28"/>
                          <w14:cntxtAlts/>
                        </w:rPr>
                      </w:pPr>
                      <w:r w:rsidRPr="004230D0">
                        <w:rPr>
                          <w:rFonts w:ascii="Calibri" w:hAnsi="Calibri"/>
                          <w:szCs w:val="20"/>
                        </w:rPr>
                        <w:t>2 colheres de sopa de carne, frango, peru ou peixe</w:t>
                      </w:r>
                    </w:p>
                    <w:p w14:paraId="7C9D0308" w14:textId="77777777" w:rsidR="007703B1" w:rsidRPr="004230D0" w:rsidRDefault="007703B1" w:rsidP="007703B1">
                      <w:pPr>
                        <w:pStyle w:val="PargrafodaLista"/>
                        <w:widowControl w:val="0"/>
                        <w:numPr>
                          <w:ilvl w:val="0"/>
                          <w:numId w:val="8"/>
                        </w:numPr>
                        <w:spacing w:after="120" w:line="223" w:lineRule="auto"/>
                        <w:rPr>
                          <w:rFonts w:ascii="Calibri" w:eastAsia="Times New Roman" w:hAnsi="Calibri" w:cs="Calibri"/>
                          <w:kern w:val="28"/>
                          <w14:cntxtAlts/>
                        </w:rPr>
                      </w:pPr>
                      <w:r w:rsidRPr="004230D0">
                        <w:rPr>
                          <w:rFonts w:ascii="Calibri" w:hAnsi="Calibri"/>
                          <w:szCs w:val="20"/>
                        </w:rPr>
                        <w:t>1 ovo</w:t>
                      </w:r>
                    </w:p>
                    <w:p w14:paraId="7C9D0309" w14:textId="77777777" w:rsidR="007703B1" w:rsidRPr="004230D0" w:rsidRDefault="007703B1" w:rsidP="007703B1">
                      <w:pPr>
                        <w:pStyle w:val="PargrafodaLista"/>
                        <w:widowControl w:val="0"/>
                        <w:numPr>
                          <w:ilvl w:val="0"/>
                          <w:numId w:val="8"/>
                        </w:numPr>
                        <w:spacing w:after="120" w:line="223" w:lineRule="auto"/>
                        <w:rPr>
                          <w:rFonts w:ascii="Calibri" w:eastAsia="Times New Roman" w:hAnsi="Calibri" w:cs="Calibri"/>
                          <w:kern w:val="28"/>
                          <w14:cntxtAlts/>
                        </w:rPr>
                      </w:pPr>
                      <w:r w:rsidRPr="004230D0">
                        <w:rPr>
                          <w:rFonts w:ascii="Calibri" w:hAnsi="Calibri"/>
                          <w:szCs w:val="20"/>
                        </w:rPr>
                        <w:t>¼ xícara de feijão ou ervilha</w:t>
                      </w:r>
                    </w:p>
                    <w:p w14:paraId="7C9D030A" w14:textId="77777777" w:rsidR="007703B1" w:rsidRPr="004230D0" w:rsidRDefault="007703B1" w:rsidP="007703B1">
                      <w:pPr>
                        <w:pStyle w:val="PargrafodaLista"/>
                        <w:widowControl w:val="0"/>
                        <w:numPr>
                          <w:ilvl w:val="0"/>
                          <w:numId w:val="8"/>
                        </w:numPr>
                        <w:spacing w:after="120" w:line="223" w:lineRule="auto"/>
                        <w:rPr>
                          <w:rFonts w:ascii="Calibri" w:eastAsia="Times New Roman" w:hAnsi="Calibri" w:cs="Calibri"/>
                          <w:kern w:val="28"/>
                          <w14:cntxtAlts/>
                        </w:rPr>
                      </w:pPr>
                      <w:r w:rsidRPr="004230D0">
                        <w:rPr>
                          <w:rFonts w:ascii="Calibri" w:hAnsi="Calibri"/>
                          <w:szCs w:val="20"/>
                        </w:rPr>
                        <w:t>1 colher de sopa de manteiga de amendoim</w:t>
                      </w:r>
                    </w:p>
                    <w:p w14:paraId="7C9D030B" w14:textId="77777777" w:rsidR="007703B1" w:rsidRPr="004230D0" w:rsidRDefault="007703B1" w:rsidP="007703B1">
                      <w:pPr>
                        <w:widowControl w:val="0"/>
                        <w:spacing w:after="120" w:line="223" w:lineRule="auto"/>
                        <w:rPr>
                          <w:rFonts w:ascii="Calibri" w:eastAsia="Times New Roman" w:hAnsi="Calibri" w:cs="Calibri"/>
                          <w:b/>
                          <w:kern w:val="28"/>
                          <w14:cntxtAlts/>
                        </w:rPr>
                      </w:pPr>
                      <w:r w:rsidRPr="004230D0">
                        <w:rPr>
                          <w:rFonts w:ascii="Calibri" w:hAnsi="Calibri"/>
                          <w:b/>
                          <w:szCs w:val="20"/>
                        </w:rPr>
                        <w:t>Ofereça de 2 a 3 porções por dia.</w:t>
                      </w:r>
                    </w:p>
                    <w:p w14:paraId="7C9D030C" w14:textId="77777777" w:rsidR="007703B1" w:rsidRPr="007703B1" w:rsidRDefault="007703B1" w:rsidP="007703B1">
                      <w:pPr>
                        <w:widowControl w:val="0"/>
                        <w:spacing w:after="120" w:line="285" w:lineRule="auto"/>
                        <w:rPr>
                          <w:rFonts w:ascii="Calibri" w:eastAsia="Times New Roman" w:hAnsi="Calibri" w:cs="Calibri"/>
                          <w:kern w:val="28"/>
                          <w:sz w:val="24"/>
                          <w:szCs w:val="24"/>
                          <w14:cntxtAlts/>
                        </w:rPr>
                      </w:pPr>
                      <w:r>
                        <w:rPr>
                          <w:rFonts w:ascii="Calibri" w:hAnsi="Calibri"/>
                          <w:sz w:val="24"/>
                        </w:rPr>
                        <w:t> </w:t>
                      </w:r>
                    </w:p>
                    <w:p w14:paraId="7C9D030D" w14:textId="77777777" w:rsidR="007703B1" w:rsidRPr="007703B1" w:rsidRDefault="007703B1" w:rsidP="007703B1">
                      <w:pPr>
                        <w:rPr>
                          <w:sz w:val="24"/>
                          <w:szCs w:val="24"/>
                        </w:rPr>
                      </w:pPr>
                    </w:p>
                  </w:txbxContent>
                </v:textbox>
              </v:shape>
            </w:pict>
          </mc:Fallback>
        </mc:AlternateContent>
      </w:r>
      <w:r w:rsidR="00E82F84">
        <w:rPr>
          <w:noProof/>
          <w:lang w:val="en-US"/>
        </w:rPr>
        <mc:AlternateContent>
          <mc:Choice Requires="wps">
            <w:drawing>
              <wp:anchor distT="0" distB="0" distL="114300" distR="114300" simplePos="0" relativeHeight="251665408" behindDoc="0" locked="0" layoutInCell="1" allowOverlap="1" wp14:anchorId="7C9D02C7" wp14:editId="4D2977EF">
                <wp:simplePos x="0" y="0"/>
                <wp:positionH relativeFrom="column">
                  <wp:posOffset>3015615</wp:posOffset>
                </wp:positionH>
                <wp:positionV relativeFrom="paragraph">
                  <wp:posOffset>332740</wp:posOffset>
                </wp:positionV>
                <wp:extent cx="2345055" cy="1405719"/>
                <wp:effectExtent l="0" t="0" r="0" b="4445"/>
                <wp:wrapNone/>
                <wp:docPr id="3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45055" cy="1405719"/>
                        </a:xfrm>
                        <a:prstGeom prst="rect">
                          <a:avLst/>
                        </a:prstGeom>
                        <a:solidFill>
                          <a:srgbClr val="FFFFFF"/>
                        </a:solidFill>
                        <a:ln w="9525">
                          <a:noFill/>
                          <a:miter lim="800000"/>
                          <a:headEnd/>
                          <a:tailEnd/>
                        </a:ln>
                      </wps:spPr>
                      <wps:txbx>
                        <w:txbxContent>
                          <w:p w14:paraId="7C9D02F6" w14:textId="5D7AA311" w:rsidR="00097DE7" w:rsidRPr="004230D0" w:rsidRDefault="00097DE7" w:rsidP="00097DE7">
                            <w:pPr>
                              <w:widowControl w:val="0"/>
                              <w:spacing w:after="120" w:line="285" w:lineRule="auto"/>
                              <w:rPr>
                                <w:rFonts w:ascii="Calibri" w:eastAsia="Times New Roman" w:hAnsi="Calibri" w:cs="Calibri"/>
                                <w:b/>
                                <w:bCs/>
                                <w:kern w:val="28"/>
                                <w:szCs w:val="16"/>
                                <w14:cntxtAlts/>
                              </w:rPr>
                            </w:pPr>
                            <w:r w:rsidRPr="004230D0">
                              <w:rPr>
                                <w:rFonts w:ascii="Calibri" w:hAnsi="Calibri"/>
                                <w:b/>
                                <w:szCs w:val="20"/>
                              </w:rPr>
                              <w:t xml:space="preserve">O que é </w:t>
                            </w:r>
                            <w:r w:rsidR="003D6C70" w:rsidRPr="004230D0">
                              <w:rPr>
                                <w:rFonts w:ascii="Calibri" w:hAnsi="Calibri"/>
                                <w:b/>
                                <w:szCs w:val="20"/>
                              </w:rPr>
                              <w:t xml:space="preserve">considerado uma </w:t>
                            </w:r>
                            <w:r w:rsidRPr="004230D0">
                              <w:rPr>
                                <w:rFonts w:ascii="Calibri" w:hAnsi="Calibri"/>
                                <w:b/>
                                <w:szCs w:val="20"/>
                              </w:rPr>
                              <w:t xml:space="preserve">porção de </w:t>
                            </w:r>
                            <w:r w:rsidR="00271245" w:rsidRPr="004230D0">
                              <w:rPr>
                                <w:rFonts w:ascii="Calibri" w:hAnsi="Calibri"/>
                                <w:b/>
                                <w:szCs w:val="20"/>
                              </w:rPr>
                              <w:t>legumes</w:t>
                            </w:r>
                            <w:r w:rsidRPr="004230D0">
                              <w:rPr>
                                <w:rFonts w:ascii="Calibri" w:hAnsi="Calibri"/>
                                <w:b/>
                                <w:szCs w:val="20"/>
                              </w:rPr>
                              <w:t>?</w:t>
                            </w:r>
                          </w:p>
                          <w:p w14:paraId="7C9D02F7" w14:textId="77777777" w:rsidR="00097DE7" w:rsidRPr="004230D0" w:rsidRDefault="00097DE7" w:rsidP="00097DE7">
                            <w:pPr>
                              <w:widowControl w:val="0"/>
                              <w:spacing w:after="120" w:line="285" w:lineRule="auto"/>
                              <w:rPr>
                                <w:rFonts w:ascii="Calibri" w:eastAsia="Times New Roman" w:hAnsi="Calibri" w:cs="Calibri"/>
                                <w:b/>
                                <w:bCs/>
                                <w:kern w:val="28"/>
                                <w:szCs w:val="16"/>
                                <w14:cntxtAlts/>
                              </w:rPr>
                            </w:pPr>
                            <w:r w:rsidRPr="004230D0">
                              <w:rPr>
                                <w:rFonts w:ascii="Calibri" w:hAnsi="Calibri"/>
                                <w:szCs w:val="20"/>
                              </w:rPr>
                              <w:t>1/4 xícara de legumes cozidos picados ou amassados</w:t>
                            </w:r>
                          </w:p>
                          <w:p w14:paraId="7C9D02F8" w14:textId="77777777" w:rsidR="00097DE7" w:rsidRPr="004230D0" w:rsidRDefault="007703B1" w:rsidP="00097DE7">
                            <w:pPr>
                              <w:widowControl w:val="0"/>
                              <w:spacing w:after="120" w:line="285" w:lineRule="auto"/>
                              <w:rPr>
                                <w:rFonts w:ascii="Calibri" w:eastAsia="Times New Roman" w:hAnsi="Calibri" w:cs="Calibri"/>
                                <w:kern w:val="28"/>
                                <w:szCs w:val="18"/>
                                <w14:cntxtAlts/>
                              </w:rPr>
                            </w:pPr>
                            <w:r w:rsidRPr="004230D0">
                              <w:rPr>
                                <w:rFonts w:ascii="Calibri" w:hAnsi="Calibri"/>
                                <w:b/>
                                <w:szCs w:val="20"/>
                              </w:rPr>
                              <w:t>Ofereça de 3 a 4 porções por dia.</w:t>
                            </w:r>
                          </w:p>
                          <w:p w14:paraId="7C9D02F9" w14:textId="77777777" w:rsidR="00097DE7" w:rsidRPr="007703B1" w:rsidRDefault="00097DE7" w:rsidP="00097DE7">
                            <w:pPr>
                              <w:rPr>
                                <w:sz w:val="2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C9D02C7" id="_x0000_s1037" type="#_x0000_t202" style="position:absolute;margin-left:237.45pt;margin-top:26.2pt;width:184.65pt;height:110.7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" stroked="f">
                <v:textbox>
                  <w:txbxContent>
                    <w:p w14:paraId="7C9D02F6" w14:textId="5D7AA311" w:rsidR="00097DE7" w:rsidRPr="004230D0" w:rsidRDefault="00097DE7" w:rsidP="00097DE7">
                      <w:pPr>
                        <w:widowControl w:val="0"/>
                        <w:spacing w:after="120" w:line="285" w:lineRule="auto"/>
                        <w:rPr>
                          <w:rFonts w:ascii="Calibri" w:eastAsia="Times New Roman" w:hAnsi="Calibri" w:cs="Calibri"/>
                          <w:b/>
                          <w:bCs/>
                          <w:kern w:val="28"/>
                          <w:szCs w:val="16"/>
                          <w14:cntxtAlts/>
                        </w:rPr>
                      </w:pPr>
                      <w:r w:rsidRPr="004230D0">
                        <w:rPr>
                          <w:rFonts w:ascii="Calibri" w:hAnsi="Calibri"/>
                          <w:b/>
                          <w:szCs w:val="20"/>
                        </w:rPr>
                        <w:t xml:space="preserve">O que é </w:t>
                      </w:r>
                      <w:r w:rsidR="003D6C70" w:rsidRPr="004230D0">
                        <w:rPr>
                          <w:rFonts w:ascii="Calibri" w:hAnsi="Calibri"/>
                          <w:b/>
                          <w:szCs w:val="20"/>
                        </w:rPr>
                        <w:t xml:space="preserve">considerado uma </w:t>
                      </w:r>
                      <w:r w:rsidRPr="004230D0">
                        <w:rPr>
                          <w:rFonts w:ascii="Calibri" w:hAnsi="Calibri"/>
                          <w:b/>
                          <w:szCs w:val="20"/>
                        </w:rPr>
                        <w:t xml:space="preserve">porção de </w:t>
                      </w:r>
                      <w:r w:rsidR="00271245" w:rsidRPr="004230D0">
                        <w:rPr>
                          <w:rFonts w:ascii="Calibri" w:hAnsi="Calibri"/>
                          <w:b/>
                          <w:szCs w:val="20"/>
                        </w:rPr>
                        <w:t>legumes</w:t>
                      </w:r>
                      <w:r w:rsidRPr="004230D0">
                        <w:rPr>
                          <w:rFonts w:ascii="Calibri" w:hAnsi="Calibri"/>
                          <w:b/>
                          <w:szCs w:val="20"/>
                        </w:rPr>
                        <w:t>?</w:t>
                      </w:r>
                    </w:p>
                    <w:p w14:paraId="7C9D02F7" w14:textId="77777777" w:rsidR="00097DE7" w:rsidRPr="004230D0" w:rsidRDefault="00097DE7" w:rsidP="00097DE7">
                      <w:pPr>
                        <w:widowControl w:val="0"/>
                        <w:spacing w:after="120" w:line="285" w:lineRule="auto"/>
                        <w:rPr>
                          <w:rFonts w:ascii="Calibri" w:eastAsia="Times New Roman" w:hAnsi="Calibri" w:cs="Calibri"/>
                          <w:b/>
                          <w:bCs/>
                          <w:kern w:val="28"/>
                          <w:szCs w:val="16"/>
                          <w14:cntxtAlts/>
                        </w:rPr>
                      </w:pPr>
                      <w:r w:rsidRPr="004230D0">
                        <w:rPr>
                          <w:rFonts w:ascii="Calibri" w:hAnsi="Calibri"/>
                          <w:szCs w:val="20"/>
                        </w:rPr>
                        <w:t>1/4 xícara de legumes cozidos picados ou amassados</w:t>
                      </w:r>
                    </w:p>
                    <w:p w14:paraId="7C9D02F8" w14:textId="77777777" w:rsidR="00097DE7" w:rsidRPr="004230D0" w:rsidRDefault="007703B1" w:rsidP="00097DE7">
                      <w:pPr>
                        <w:widowControl w:val="0"/>
                        <w:spacing w:after="120" w:line="285" w:lineRule="auto"/>
                        <w:rPr>
                          <w:rFonts w:ascii="Calibri" w:eastAsia="Times New Roman" w:hAnsi="Calibri" w:cs="Calibri"/>
                          <w:kern w:val="28"/>
                          <w:szCs w:val="18"/>
                          <w14:cntxtAlts/>
                        </w:rPr>
                      </w:pPr>
                      <w:r w:rsidRPr="004230D0">
                        <w:rPr>
                          <w:rFonts w:ascii="Calibri" w:hAnsi="Calibri"/>
                          <w:b/>
                          <w:szCs w:val="20"/>
                        </w:rPr>
                        <w:t>Ofereça de 3 a 4 porções por dia.</w:t>
                      </w:r>
                    </w:p>
                    <w:p w14:paraId="7C9D02F9" w14:textId="77777777" w:rsidR="00097DE7" w:rsidRPr="007703B1" w:rsidRDefault="00097DE7" w:rsidP="00097DE7">
                      <w:pPr>
                        <w:rPr>
                          <w:sz w:val="28"/>
                        </w:rPr>
                      </w:pPr>
                    </w:p>
                  </w:txbxContent>
                </v:textbox>
              </v:shape>
            </w:pict>
          </mc:Fallback>
        </mc:AlternateContent>
      </w:r>
    </w:p>
    <w:p w14:paraId="7C9D02B2" w14:textId="2F67223C" w:rsidR="00097DE7" w:rsidRPr="007703B1" w:rsidRDefault="00C81796" w:rsidP="007703B1">
      <w:pPr>
        <w:tabs>
          <w:tab w:val="left" w:pos="9404"/>
        </w:tabs>
        <w:rPr>
          <w:sz w:val="32"/>
        </w:rPr>
      </w:pPr>
      <w:r>
        <w:rPr>
          <w:noProof/>
          <w:lang w:val="en-US"/>
        </w:rPr>
        <mc:AlternateContent>
          <mc:Choice Requires="wps">
            <w:drawing>
              <wp:anchor distT="0" distB="0" distL="114300" distR="114300" simplePos="0" relativeHeight="251660288" behindDoc="0" locked="0" layoutInCell="1" allowOverlap="1" wp14:anchorId="7C9D02CF" wp14:editId="32FE11EF">
                <wp:simplePos x="0" y="0"/>
                <wp:positionH relativeFrom="column">
                  <wp:posOffset>8791575</wp:posOffset>
                </wp:positionH>
                <wp:positionV relativeFrom="paragraph">
                  <wp:posOffset>223520</wp:posOffset>
                </wp:positionV>
                <wp:extent cx="2743200" cy="2409825"/>
                <wp:effectExtent l="0" t="0" r="19050" b="28575"/>
                <wp:wrapNone/>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3200" cy="2409825"/>
                        </a:xfrm>
                        <a:prstGeom prst="rect">
                          <a:avLst/>
                        </a:prstGeom>
                        <a:solidFill>
                          <a:srgbClr val="FFFFFF"/>
                        </a:solidFill>
                        <a:ln w="9525">
                          <a:solidFill>
                            <a:schemeClr val="tx1"/>
                          </a:solidFill>
                          <a:miter lim="800000"/>
                          <a:headEnd/>
                          <a:tailEnd/>
                        </a:ln>
                      </wps:spPr>
                      <wps:txbx>
                        <w:txbxContent>
                          <w:p w14:paraId="7C9D030E" w14:textId="77777777" w:rsidR="00097DE7" w:rsidRPr="00411D7C" w:rsidRDefault="00097DE7" w:rsidP="00097DE7">
                            <w:pPr>
                              <w:jc w:val="center"/>
                              <w:rPr>
                                <w:szCs w:val="20"/>
                              </w:rPr>
                            </w:pPr>
                            <w:r w:rsidRPr="00411D7C">
                              <w:rPr>
                                <w:szCs w:val="20"/>
                              </w:rPr>
                              <w:t>Evite dar os seguintes alimentos ao seu filho, pois podem causar engasgo.</w:t>
                            </w:r>
                          </w:p>
                          <w:p w14:paraId="7C9D030F" w14:textId="6F162EA2" w:rsidR="00097DE7" w:rsidRPr="00411D7C" w:rsidRDefault="00097DE7" w:rsidP="00097DE7">
                            <w:pPr>
                              <w:pStyle w:val="PargrafodaLista"/>
                              <w:numPr>
                                <w:ilvl w:val="0"/>
                                <w:numId w:val="5"/>
                              </w:numPr>
                              <w:rPr>
                                <w:szCs w:val="20"/>
                              </w:rPr>
                            </w:pPr>
                            <w:r w:rsidRPr="00411D7C">
                              <w:rPr>
                                <w:szCs w:val="20"/>
                              </w:rPr>
                              <w:t xml:space="preserve">Pedaços de legumes e </w:t>
                            </w:r>
                            <w:r w:rsidR="00FD37B7" w:rsidRPr="00411D7C">
                              <w:rPr>
                                <w:szCs w:val="20"/>
                              </w:rPr>
                              <w:t>verduras</w:t>
                            </w:r>
                            <w:r w:rsidRPr="00411D7C">
                              <w:rPr>
                                <w:szCs w:val="20"/>
                              </w:rPr>
                              <w:t xml:space="preserve"> crus</w:t>
                            </w:r>
                          </w:p>
                          <w:p w14:paraId="7C9D0310" w14:textId="77777777" w:rsidR="00097DE7" w:rsidRPr="00411D7C" w:rsidRDefault="00097DE7" w:rsidP="00097DE7">
                            <w:pPr>
                              <w:pStyle w:val="PargrafodaLista"/>
                              <w:numPr>
                                <w:ilvl w:val="0"/>
                                <w:numId w:val="5"/>
                              </w:numPr>
                              <w:rPr>
                                <w:szCs w:val="20"/>
                              </w:rPr>
                            </w:pPr>
                            <w:r w:rsidRPr="00411D7C">
                              <w:rPr>
                                <w:szCs w:val="20"/>
                              </w:rPr>
                              <w:t>Uvas e tomates cereja inteiros</w:t>
                            </w:r>
                          </w:p>
                          <w:p w14:paraId="7C9D0311" w14:textId="77777777" w:rsidR="00097DE7" w:rsidRPr="00411D7C" w:rsidRDefault="00097DE7" w:rsidP="00097DE7">
                            <w:pPr>
                              <w:pStyle w:val="PargrafodaLista"/>
                              <w:numPr>
                                <w:ilvl w:val="0"/>
                                <w:numId w:val="5"/>
                              </w:numPr>
                              <w:rPr>
                                <w:szCs w:val="20"/>
                              </w:rPr>
                            </w:pPr>
                            <w:r w:rsidRPr="00411D7C">
                              <w:rPr>
                                <w:szCs w:val="20"/>
                              </w:rPr>
                              <w:t>Nozes, sementes, salgadinhos e pipoca</w:t>
                            </w:r>
                          </w:p>
                          <w:p w14:paraId="7C9D0312" w14:textId="77777777" w:rsidR="00097DE7" w:rsidRPr="00411D7C" w:rsidRDefault="00097DE7" w:rsidP="00097DE7">
                            <w:pPr>
                              <w:pStyle w:val="PargrafodaLista"/>
                              <w:numPr>
                                <w:ilvl w:val="0"/>
                                <w:numId w:val="5"/>
                              </w:numPr>
                              <w:rPr>
                                <w:szCs w:val="20"/>
                              </w:rPr>
                            </w:pPr>
                            <w:r w:rsidRPr="00411D7C">
                              <w:rPr>
                                <w:szCs w:val="20"/>
                              </w:rPr>
                              <w:t>Goma de mascar e doces duros ou grudentos</w:t>
                            </w:r>
                          </w:p>
                          <w:p w14:paraId="7C9D0313" w14:textId="6B203F70" w:rsidR="00097DE7" w:rsidRPr="00411D7C" w:rsidRDefault="00097DE7" w:rsidP="00097DE7">
                            <w:pPr>
                              <w:pStyle w:val="PargrafodaLista"/>
                              <w:numPr>
                                <w:ilvl w:val="0"/>
                                <w:numId w:val="5"/>
                              </w:numPr>
                              <w:rPr>
                                <w:szCs w:val="20"/>
                              </w:rPr>
                            </w:pPr>
                            <w:r w:rsidRPr="00411D7C">
                              <w:rPr>
                                <w:szCs w:val="20"/>
                              </w:rPr>
                              <w:t>Cachorro-quente, carne e queijo sem estarem cortados</w:t>
                            </w:r>
                          </w:p>
                          <w:p w14:paraId="7C9D0314" w14:textId="77777777" w:rsidR="00097DE7" w:rsidRPr="00411D7C" w:rsidRDefault="00097DE7" w:rsidP="00097DE7">
                            <w:pPr>
                              <w:pStyle w:val="PargrafodaLista"/>
                              <w:numPr>
                                <w:ilvl w:val="0"/>
                                <w:numId w:val="5"/>
                              </w:numPr>
                              <w:rPr>
                                <w:szCs w:val="20"/>
                              </w:rPr>
                            </w:pPr>
                            <w:r w:rsidRPr="00411D7C">
                              <w:rPr>
                                <w:szCs w:val="20"/>
                              </w:rPr>
                              <w:t>Pedaços de manteiga de amendoi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C9D02CF" id="_x0000_s1038" type="#_x0000_t202" style="position:absolute;margin-left:692.25pt;margin-top:17.6pt;width:3in;height:189.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" strokecolor="black [3213]">
                <v:textbox>
                  <w:txbxContent>
                    <w:p w14:paraId="7C9D030E" w14:textId="77777777" w:rsidR="00097DE7" w:rsidRPr="00411D7C" w:rsidRDefault="00097DE7" w:rsidP="00097DE7">
                      <w:pPr>
                        <w:jc w:val="center"/>
                        <w:rPr>
                          <w:szCs w:val="20"/>
                        </w:rPr>
                      </w:pPr>
                      <w:r w:rsidRPr="00411D7C">
                        <w:rPr>
                          <w:szCs w:val="20"/>
                        </w:rPr>
                        <w:t>Evite dar os seguintes alimentos ao seu filho, pois podem causar engasgo.</w:t>
                      </w:r>
                    </w:p>
                    <w:p w14:paraId="7C9D030F" w14:textId="6F162EA2" w:rsidR="00097DE7" w:rsidRPr="00411D7C" w:rsidRDefault="00097DE7" w:rsidP="00097DE7">
                      <w:pPr>
                        <w:pStyle w:val="PargrafodaLista"/>
                        <w:numPr>
                          <w:ilvl w:val="0"/>
                          <w:numId w:val="5"/>
                        </w:numPr>
                        <w:rPr>
                          <w:szCs w:val="20"/>
                        </w:rPr>
                      </w:pPr>
                      <w:r w:rsidRPr="00411D7C">
                        <w:rPr>
                          <w:szCs w:val="20"/>
                        </w:rPr>
                        <w:t xml:space="preserve">Pedaços de legumes e </w:t>
                      </w:r>
                      <w:r w:rsidR="00FD37B7" w:rsidRPr="00411D7C">
                        <w:rPr>
                          <w:szCs w:val="20"/>
                        </w:rPr>
                        <w:t>verduras</w:t>
                      </w:r>
                      <w:r w:rsidRPr="00411D7C">
                        <w:rPr>
                          <w:szCs w:val="20"/>
                        </w:rPr>
                        <w:t xml:space="preserve"> crus</w:t>
                      </w:r>
                    </w:p>
                    <w:p w14:paraId="7C9D0310" w14:textId="77777777" w:rsidR="00097DE7" w:rsidRPr="00411D7C" w:rsidRDefault="00097DE7" w:rsidP="00097DE7">
                      <w:pPr>
                        <w:pStyle w:val="PargrafodaLista"/>
                        <w:numPr>
                          <w:ilvl w:val="0"/>
                          <w:numId w:val="5"/>
                        </w:numPr>
                        <w:rPr>
                          <w:szCs w:val="20"/>
                        </w:rPr>
                      </w:pPr>
                      <w:r w:rsidRPr="00411D7C">
                        <w:rPr>
                          <w:szCs w:val="20"/>
                        </w:rPr>
                        <w:t>Uvas e tomates cereja inteiros</w:t>
                      </w:r>
                    </w:p>
                    <w:p w14:paraId="7C9D0311" w14:textId="77777777" w:rsidR="00097DE7" w:rsidRPr="00411D7C" w:rsidRDefault="00097DE7" w:rsidP="00097DE7">
                      <w:pPr>
                        <w:pStyle w:val="PargrafodaLista"/>
                        <w:numPr>
                          <w:ilvl w:val="0"/>
                          <w:numId w:val="5"/>
                        </w:numPr>
                        <w:rPr>
                          <w:szCs w:val="20"/>
                        </w:rPr>
                      </w:pPr>
                      <w:r w:rsidRPr="00411D7C">
                        <w:rPr>
                          <w:szCs w:val="20"/>
                        </w:rPr>
                        <w:t>Nozes, sementes, salgadinhos e pipoca</w:t>
                      </w:r>
                    </w:p>
                    <w:p w14:paraId="7C9D0312" w14:textId="77777777" w:rsidR="00097DE7" w:rsidRPr="00411D7C" w:rsidRDefault="00097DE7" w:rsidP="00097DE7">
                      <w:pPr>
                        <w:pStyle w:val="PargrafodaLista"/>
                        <w:numPr>
                          <w:ilvl w:val="0"/>
                          <w:numId w:val="5"/>
                        </w:numPr>
                        <w:rPr>
                          <w:szCs w:val="20"/>
                        </w:rPr>
                      </w:pPr>
                      <w:r w:rsidRPr="00411D7C">
                        <w:rPr>
                          <w:szCs w:val="20"/>
                        </w:rPr>
                        <w:t>Goma de mascar e doces duros ou grudentos</w:t>
                      </w:r>
                    </w:p>
                    <w:p w14:paraId="7C9D0313" w14:textId="6B203F70" w:rsidR="00097DE7" w:rsidRPr="00411D7C" w:rsidRDefault="00097DE7" w:rsidP="00097DE7">
                      <w:pPr>
                        <w:pStyle w:val="PargrafodaLista"/>
                        <w:numPr>
                          <w:ilvl w:val="0"/>
                          <w:numId w:val="5"/>
                        </w:numPr>
                        <w:rPr>
                          <w:szCs w:val="20"/>
                        </w:rPr>
                      </w:pPr>
                      <w:r w:rsidRPr="00411D7C">
                        <w:rPr>
                          <w:szCs w:val="20"/>
                        </w:rPr>
                        <w:t>Cachorro-quente, carne e queijo sem estarem cortados</w:t>
                      </w:r>
                    </w:p>
                    <w:p w14:paraId="7C9D0314" w14:textId="77777777" w:rsidR="00097DE7" w:rsidRPr="00411D7C" w:rsidRDefault="00097DE7" w:rsidP="00097DE7">
                      <w:pPr>
                        <w:pStyle w:val="PargrafodaLista"/>
                        <w:numPr>
                          <w:ilvl w:val="0"/>
                          <w:numId w:val="5"/>
                        </w:numPr>
                        <w:rPr>
                          <w:szCs w:val="20"/>
                        </w:rPr>
                      </w:pPr>
                      <w:r w:rsidRPr="00411D7C">
                        <w:rPr>
                          <w:szCs w:val="20"/>
                        </w:rPr>
                        <w:t>Pedaços de manteiga de amendoim</w:t>
                      </w:r>
                    </w:p>
                  </w:txbxContent>
                </v:textbox>
              </v:shape>
            </w:pict>
          </mc:Fallback>
        </mc:AlternateContent>
      </w:r>
      <w:r>
        <w:rPr>
          <w:sz w:val="32"/>
        </w:rPr>
        <w:tab/>
      </w:r>
    </w:p>
    <w:sectPr w:rsidR="00097DE7" w:rsidRPr="007703B1" w:rsidSect="00F34239">
      <w:pgSz w:w="20160" w:h="12240" w:orient="landscape" w:code="5"/>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21002A87" w:usb1="00000000" w:usb2="00000000" w:usb3="00000000" w:csb0="000101FF" w:csb1="00000000"/>
  </w:font>
  <w:font w:name="Book Antiqua">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603FBD"/>
    <w:multiLevelType w:val="hybridMultilevel"/>
    <w:tmpl w:val="DDF249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D5E7369"/>
    <w:multiLevelType w:val="hybridMultilevel"/>
    <w:tmpl w:val="9AAE8F4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D5E5196"/>
    <w:multiLevelType w:val="hybridMultilevel"/>
    <w:tmpl w:val="753C191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475A782D"/>
    <w:multiLevelType w:val="hybridMultilevel"/>
    <w:tmpl w:val="6680D9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10A3587"/>
    <w:multiLevelType w:val="hybridMultilevel"/>
    <w:tmpl w:val="8458C4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57C464A"/>
    <w:multiLevelType w:val="hybridMultilevel"/>
    <w:tmpl w:val="AE2414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6F7D7118"/>
    <w:multiLevelType w:val="hybridMultilevel"/>
    <w:tmpl w:val="DF52E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5BC6FA4"/>
    <w:multiLevelType w:val="hybridMultilevel"/>
    <w:tmpl w:val="4566B3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4"/>
  </w:num>
  <w:num w:numId="2">
    <w:abstractNumId w:val="3"/>
  </w:num>
  <w:num w:numId="3">
    <w:abstractNumId w:val="6"/>
  </w:num>
  <w:num w:numId="4">
    <w:abstractNumId w:val="5"/>
  </w:num>
  <w:num w:numId="5">
    <w:abstractNumId w:val="7"/>
  </w:num>
  <w:num w:numId="6">
    <w:abstractNumId w:val="0"/>
  </w:num>
  <w:num w:numId="7">
    <w:abstractNumId w:val="2"/>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trackRevisions/>
  <w:defaultTabStop w:val="720"/>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QwtbA0NjYyMDQwMjFQ0lEKTi0uzszPAykwrQUABWK0DCwAAAA="/>
  </w:docVars>
  <w:rsids>
    <w:rsidRoot w:val="00773F50"/>
    <w:rsid w:val="000216B6"/>
    <w:rsid w:val="00035757"/>
    <w:rsid w:val="00097DE7"/>
    <w:rsid w:val="000C4D8D"/>
    <w:rsid w:val="000E2F89"/>
    <w:rsid w:val="00125288"/>
    <w:rsid w:val="00141FDE"/>
    <w:rsid w:val="001570BC"/>
    <w:rsid w:val="0018044B"/>
    <w:rsid w:val="0018340B"/>
    <w:rsid w:val="001847A5"/>
    <w:rsid w:val="001D619F"/>
    <w:rsid w:val="00257408"/>
    <w:rsid w:val="00271245"/>
    <w:rsid w:val="002B0D67"/>
    <w:rsid w:val="002D51E5"/>
    <w:rsid w:val="002E07C3"/>
    <w:rsid w:val="002F2FBF"/>
    <w:rsid w:val="00350DEF"/>
    <w:rsid w:val="0038293B"/>
    <w:rsid w:val="00386BEB"/>
    <w:rsid w:val="003A19A6"/>
    <w:rsid w:val="003C171A"/>
    <w:rsid w:val="003D41C8"/>
    <w:rsid w:val="003D6C70"/>
    <w:rsid w:val="00411D7C"/>
    <w:rsid w:val="00420CF3"/>
    <w:rsid w:val="004230D0"/>
    <w:rsid w:val="00425F3D"/>
    <w:rsid w:val="004652CF"/>
    <w:rsid w:val="004712F2"/>
    <w:rsid w:val="00480828"/>
    <w:rsid w:val="00482C4F"/>
    <w:rsid w:val="00485C09"/>
    <w:rsid w:val="004A57FC"/>
    <w:rsid w:val="004A7520"/>
    <w:rsid w:val="004B662B"/>
    <w:rsid w:val="004C1663"/>
    <w:rsid w:val="004C42B5"/>
    <w:rsid w:val="005120F6"/>
    <w:rsid w:val="00532F3D"/>
    <w:rsid w:val="0056060E"/>
    <w:rsid w:val="00561178"/>
    <w:rsid w:val="005C181B"/>
    <w:rsid w:val="005C2241"/>
    <w:rsid w:val="0060684F"/>
    <w:rsid w:val="006132D8"/>
    <w:rsid w:val="0064677C"/>
    <w:rsid w:val="00672A51"/>
    <w:rsid w:val="006C1B31"/>
    <w:rsid w:val="006C1F5F"/>
    <w:rsid w:val="006E7067"/>
    <w:rsid w:val="0076196F"/>
    <w:rsid w:val="00763EA4"/>
    <w:rsid w:val="007703B1"/>
    <w:rsid w:val="00773F50"/>
    <w:rsid w:val="007A0BDD"/>
    <w:rsid w:val="007A4488"/>
    <w:rsid w:val="007D2FC4"/>
    <w:rsid w:val="007E2A13"/>
    <w:rsid w:val="007E2B04"/>
    <w:rsid w:val="007F1B98"/>
    <w:rsid w:val="00810310"/>
    <w:rsid w:val="0081348A"/>
    <w:rsid w:val="0084505B"/>
    <w:rsid w:val="00853185"/>
    <w:rsid w:val="008609CA"/>
    <w:rsid w:val="00863CCC"/>
    <w:rsid w:val="00887B30"/>
    <w:rsid w:val="00890D53"/>
    <w:rsid w:val="008D24CF"/>
    <w:rsid w:val="00912FE3"/>
    <w:rsid w:val="00917922"/>
    <w:rsid w:val="009306BF"/>
    <w:rsid w:val="00940F5E"/>
    <w:rsid w:val="009C279E"/>
    <w:rsid w:val="00A02606"/>
    <w:rsid w:val="00A223F9"/>
    <w:rsid w:val="00B042A7"/>
    <w:rsid w:val="00B05EE4"/>
    <w:rsid w:val="00B45984"/>
    <w:rsid w:val="00B46DE0"/>
    <w:rsid w:val="00B7152E"/>
    <w:rsid w:val="00B9477E"/>
    <w:rsid w:val="00BA0893"/>
    <w:rsid w:val="00BD6FC4"/>
    <w:rsid w:val="00BE2AAE"/>
    <w:rsid w:val="00BE6998"/>
    <w:rsid w:val="00C64582"/>
    <w:rsid w:val="00C81796"/>
    <w:rsid w:val="00C936E6"/>
    <w:rsid w:val="00C9421C"/>
    <w:rsid w:val="00CA211F"/>
    <w:rsid w:val="00CB73BA"/>
    <w:rsid w:val="00CC7995"/>
    <w:rsid w:val="00D94022"/>
    <w:rsid w:val="00DB654B"/>
    <w:rsid w:val="00DD7699"/>
    <w:rsid w:val="00DF0AEF"/>
    <w:rsid w:val="00E047B4"/>
    <w:rsid w:val="00E27905"/>
    <w:rsid w:val="00E4295C"/>
    <w:rsid w:val="00E51912"/>
    <w:rsid w:val="00E54DE3"/>
    <w:rsid w:val="00E76FC4"/>
    <w:rsid w:val="00E82F84"/>
    <w:rsid w:val="00EA3434"/>
    <w:rsid w:val="00EA7133"/>
    <w:rsid w:val="00EB71FF"/>
    <w:rsid w:val="00EC3AE3"/>
    <w:rsid w:val="00EC491C"/>
    <w:rsid w:val="00ED4458"/>
    <w:rsid w:val="00F34239"/>
    <w:rsid w:val="00F5109D"/>
    <w:rsid w:val="00F60E49"/>
    <w:rsid w:val="00FD37B7"/>
    <w:rsid w:val="00FE34F2"/>
    <w:rsid w:val="00FE5960"/>
    <w:rsid w:val="00FF317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9D02A7"/>
  <w15:docId w15:val="{1A625D2D-08F8-472C-AD59-B97EEF0F89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pt-B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0828"/>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Textodebalo">
    <w:name w:val="Balloon Text"/>
    <w:basedOn w:val="Normal"/>
    <w:link w:val="TextodebaloChar"/>
    <w:uiPriority w:val="99"/>
    <w:semiHidden/>
    <w:unhideWhenUsed/>
    <w:rsid w:val="00773F50"/>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773F50"/>
    <w:rPr>
      <w:rFonts w:ascii="Tahoma" w:hAnsi="Tahoma" w:cs="Tahoma"/>
      <w:sz w:val="16"/>
      <w:szCs w:val="16"/>
    </w:rPr>
  </w:style>
  <w:style w:type="paragraph" w:styleId="PargrafodaLista">
    <w:name w:val="List Paragraph"/>
    <w:basedOn w:val="Normal"/>
    <w:uiPriority w:val="34"/>
    <w:qFormat/>
    <w:rsid w:val="0064677C"/>
    <w:pPr>
      <w:ind w:left="720"/>
      <w:contextualSpacing/>
    </w:pPr>
  </w:style>
  <w:style w:type="character" w:styleId="Hyperlink">
    <w:name w:val="Hyperlink"/>
    <w:basedOn w:val="Fontepargpadro"/>
    <w:uiPriority w:val="99"/>
    <w:unhideWhenUsed/>
    <w:rsid w:val="00E76FC4"/>
    <w:rPr>
      <w:color w:val="0000FF" w:themeColor="hyperlink"/>
      <w:u w:val="single"/>
    </w:rPr>
  </w:style>
  <w:style w:type="paragraph" w:styleId="Reviso">
    <w:name w:val="Revision"/>
    <w:hidden/>
    <w:uiPriority w:val="99"/>
    <w:semiHidden/>
    <w:rsid w:val="00CC799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6891448">
      <w:bodyDiv w:val="1"/>
      <w:marLeft w:val="0"/>
      <w:marRight w:val="0"/>
      <w:marTop w:val="0"/>
      <w:marBottom w:val="0"/>
      <w:divBdr>
        <w:top w:val="none" w:sz="0" w:space="0" w:color="auto"/>
        <w:left w:val="none" w:sz="0" w:space="0" w:color="auto"/>
        <w:bottom w:val="none" w:sz="0" w:space="0" w:color="auto"/>
        <w:right w:val="none" w:sz="0" w:space="0" w:color="auto"/>
      </w:divBdr>
      <w:divsChild>
        <w:div w:id="799570710">
          <w:marLeft w:val="0"/>
          <w:marRight w:val="0"/>
          <w:marTop w:val="0"/>
          <w:marBottom w:val="0"/>
          <w:divBdr>
            <w:top w:val="none" w:sz="0" w:space="0" w:color="auto"/>
            <w:left w:val="none" w:sz="0" w:space="0" w:color="auto"/>
            <w:bottom w:val="none" w:sz="0" w:space="0" w:color="auto"/>
            <w:right w:val="none" w:sz="0" w:space="0" w:color="auto"/>
          </w:divBdr>
        </w:div>
        <w:div w:id="717708888">
          <w:marLeft w:val="0"/>
          <w:marRight w:val="0"/>
          <w:marTop w:val="0"/>
          <w:marBottom w:val="0"/>
          <w:divBdr>
            <w:top w:val="none" w:sz="0" w:space="0" w:color="auto"/>
            <w:left w:val="none" w:sz="0" w:space="0" w:color="auto"/>
            <w:bottom w:val="none" w:sz="0" w:space="0" w:color="auto"/>
            <w:right w:val="none" w:sz="0" w:space="0" w:color="auto"/>
          </w:divBdr>
        </w:div>
      </w:divsChild>
    </w:div>
    <w:div w:id="1393968375">
      <w:bodyDiv w:val="1"/>
      <w:marLeft w:val="0"/>
      <w:marRight w:val="0"/>
      <w:marTop w:val="0"/>
      <w:marBottom w:val="0"/>
      <w:divBdr>
        <w:top w:val="none" w:sz="0" w:space="0" w:color="auto"/>
        <w:left w:val="none" w:sz="0" w:space="0" w:color="auto"/>
        <w:bottom w:val="none" w:sz="0" w:space="0" w:color="auto"/>
        <w:right w:val="none" w:sz="0" w:space="0" w:color="auto"/>
      </w:divBdr>
      <w:divsChild>
        <w:div w:id="2075925512">
          <w:marLeft w:val="0"/>
          <w:marRight w:val="0"/>
          <w:marTop w:val="0"/>
          <w:marBottom w:val="0"/>
          <w:divBdr>
            <w:top w:val="none" w:sz="0" w:space="0" w:color="auto"/>
            <w:left w:val="none" w:sz="0" w:space="0" w:color="auto"/>
            <w:bottom w:val="none" w:sz="0" w:space="0" w:color="auto"/>
            <w:right w:val="none" w:sz="0" w:space="0" w:color="auto"/>
          </w:divBdr>
        </w:div>
        <w:div w:id="163047429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25E6247-7EF9-440D-969B-F44ECBC713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2</Words>
  <Characters>6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EOHHS</Company>
  <LinksUpToDate>false</LinksUpToDate>
  <CharactersWithSpaces>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hiago Medeiros</dc:creator>
  <cp:lastModifiedBy>Thiago Medeiros</cp:lastModifiedBy>
  <cp:revision>4</cp:revision>
  <cp:lastPrinted>2021-04-06T12:29:00Z</cp:lastPrinted>
  <dcterms:created xsi:type="dcterms:W3CDTF">2021-04-07T20:41:00Z</dcterms:created>
  <dcterms:modified xsi:type="dcterms:W3CDTF">2021-04-20T19:19:00Z</dcterms:modified>
</cp:coreProperties>
</file>